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1"/>
        <w:tblW w:w="18733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1728"/>
        <w:gridCol w:w="7290"/>
        <w:gridCol w:w="9715"/>
      </w:tblGrid>
      <w:tr w:rsidR="00ED1F6B" w:rsidRPr="002E028E" w14:paraId="573BA428" w14:textId="77777777" w:rsidTr="00F8422B">
        <w:tc>
          <w:tcPr>
            <w:tcW w:w="9018" w:type="dxa"/>
            <w:gridSpan w:val="2"/>
          </w:tcPr>
          <w:p w14:paraId="22B8942F" w14:textId="77777777" w:rsidR="00ED1F6B" w:rsidRPr="00212C02" w:rsidRDefault="00BD62D9" w:rsidP="00B86AB4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  <w:u w:val="single"/>
              </w:rPr>
            </w:pPr>
            <w:bookmarkStart w:id="0" w:name="_GoBack" w:colFirst="1" w:colLast="1"/>
            <w:r w:rsidRPr="00951D7D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9264" behindDoc="1" locked="0" layoutInCell="1" allowOverlap="1" wp14:anchorId="32297156" wp14:editId="078F00F0">
                      <wp:simplePos x="0" y="0"/>
                      <wp:positionH relativeFrom="margin">
                        <wp:posOffset>4195445</wp:posOffset>
                      </wp:positionH>
                      <wp:positionV relativeFrom="paragraph">
                        <wp:posOffset>-1601470</wp:posOffset>
                      </wp:positionV>
                      <wp:extent cx="2628900" cy="847725"/>
                      <wp:effectExtent l="0" t="0" r="0" b="9525"/>
                      <wp:wrapNone/>
                      <wp:docPr id="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28900" cy="8477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0EC6B53" w14:textId="1FC700E9" w:rsidR="00BD62D9" w:rsidRPr="0093204D" w:rsidRDefault="004A5A90" w:rsidP="00BD62D9">
                                  <w:pPr>
                                    <w:rPr>
                                      <w:rFonts w:ascii="Malgun Gothic" w:eastAsia="Malgun Gothic" w:hAnsi="Malgun Gothic"/>
                                      <w:color w:val="948A54" w:themeColor="background2" w:themeShade="80"/>
                                      <w:sz w:val="72"/>
                                      <w:szCs w:val="72"/>
                                    </w:rPr>
                                  </w:pPr>
                                  <w:r>
                                    <w:rPr>
                                      <w:rFonts w:ascii="Malgun Gothic" w:eastAsia="Malgun Gothic" w:hAnsi="Malgun Gothic"/>
                                      <w:color w:val="948A54" w:themeColor="background2" w:themeShade="80"/>
                                      <w:sz w:val="72"/>
                                      <w:szCs w:val="72"/>
                                    </w:rPr>
                                    <w:t>APPROVED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2297156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330.35pt;margin-top:-126.1pt;width:207pt;height:66.7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" stroked="f">
                      <v:textbox>
                        <w:txbxContent>
                          <w:p w14:paraId="40EC6B53" w14:textId="1FC700E9" w:rsidR="00BD62D9" w:rsidRPr="0093204D" w:rsidRDefault="004A5A90" w:rsidP="00BD62D9">
                            <w:pPr>
                              <w:rPr>
                                <w:rFonts w:ascii="Malgun Gothic" w:eastAsia="Malgun Gothic" w:hAnsi="Malgun Gothic"/>
                                <w:color w:val="948A54" w:themeColor="background2" w:themeShade="80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="Malgun Gothic" w:eastAsia="Malgun Gothic" w:hAnsi="Malgun Gothic"/>
                                <w:color w:val="948A54" w:themeColor="background2" w:themeShade="80"/>
                                <w:sz w:val="72"/>
                                <w:szCs w:val="72"/>
                              </w:rPr>
                              <w:t>APPROVED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</w:tc>
        <w:tc>
          <w:tcPr>
            <w:tcW w:w="9715" w:type="dxa"/>
          </w:tcPr>
          <w:p w14:paraId="1E199A28" w14:textId="77777777" w:rsidR="00ED1F6B" w:rsidRPr="002E028E" w:rsidRDefault="00ED1F6B" w:rsidP="00686F60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b/>
                <w:color w:val="003399"/>
                <w:sz w:val="22"/>
                <w:szCs w:val="22"/>
                <w:u w:val="single"/>
              </w:rPr>
            </w:pPr>
          </w:p>
        </w:tc>
      </w:tr>
      <w:tr w:rsidR="00ED1F6B" w:rsidRPr="002E028E" w14:paraId="782CC8BE" w14:textId="77777777" w:rsidTr="00F8422B">
        <w:tc>
          <w:tcPr>
            <w:tcW w:w="1728" w:type="dxa"/>
          </w:tcPr>
          <w:p w14:paraId="26157224" w14:textId="77777777" w:rsidR="00ED1F6B" w:rsidRPr="00212C02" w:rsidRDefault="00ED1F6B" w:rsidP="0047342E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  <w:r w:rsidRPr="00212C02">
              <w:rPr>
                <w:rFonts w:ascii="Verdana" w:hAnsi="Verdana" w:cs="Arial"/>
                <w:color w:val="003399"/>
                <w:sz w:val="22"/>
                <w:szCs w:val="22"/>
              </w:rPr>
              <w:t>Present</w:t>
            </w:r>
          </w:p>
        </w:tc>
        <w:tc>
          <w:tcPr>
            <w:tcW w:w="7290" w:type="dxa"/>
          </w:tcPr>
          <w:p w14:paraId="1FC8A03A" w14:textId="6B0C53FD" w:rsidR="00EF3A37" w:rsidRDefault="00971135" w:rsidP="0076037B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bCs/>
                <w:sz w:val="22"/>
                <w:szCs w:val="22"/>
              </w:rPr>
            </w:pPr>
            <w:r>
              <w:rPr>
                <w:rFonts w:ascii="Verdana" w:hAnsi="Verdana" w:cs="Arial"/>
                <w:bCs/>
                <w:sz w:val="22"/>
                <w:szCs w:val="22"/>
              </w:rPr>
              <w:t xml:space="preserve">Yakima Black, Glyn Butler, Stephen Carrier, </w:t>
            </w:r>
            <w:r w:rsidR="00ED1F6B" w:rsidRPr="0062508F">
              <w:rPr>
                <w:rFonts w:ascii="Verdana" w:hAnsi="Verdana" w:cs="Arial"/>
                <w:bCs/>
                <w:sz w:val="22"/>
                <w:szCs w:val="22"/>
              </w:rPr>
              <w:t xml:space="preserve">Warren Chauvin, </w:t>
            </w:r>
            <w:r>
              <w:rPr>
                <w:rFonts w:ascii="Verdana" w:hAnsi="Verdana" w:cs="Arial"/>
                <w:bCs/>
                <w:sz w:val="22"/>
                <w:szCs w:val="22"/>
              </w:rPr>
              <w:t xml:space="preserve">Paul Genco, Suzanne Lentz, Jessica Lewis, </w:t>
            </w:r>
            <w:r w:rsidR="00AA0054">
              <w:rPr>
                <w:rFonts w:ascii="Verdana" w:hAnsi="Verdana" w:cs="Arial"/>
                <w:bCs/>
                <w:sz w:val="22"/>
                <w:szCs w:val="22"/>
              </w:rPr>
              <w:t xml:space="preserve">Laura Nata, Dina Perkins, </w:t>
            </w:r>
            <w:r>
              <w:rPr>
                <w:rFonts w:ascii="Verdana" w:hAnsi="Verdana" w:cs="Arial"/>
                <w:bCs/>
                <w:sz w:val="22"/>
                <w:szCs w:val="22"/>
              </w:rPr>
              <w:t xml:space="preserve">Karen Roy, </w:t>
            </w:r>
            <w:r w:rsidR="00AA0054">
              <w:rPr>
                <w:rFonts w:ascii="Verdana" w:hAnsi="Verdana" w:cs="Arial"/>
                <w:bCs/>
                <w:sz w:val="22"/>
                <w:szCs w:val="22"/>
              </w:rPr>
              <w:t>Marvin Rush</w:t>
            </w:r>
            <w:r>
              <w:rPr>
                <w:rFonts w:ascii="Verdana" w:hAnsi="Verdana" w:cs="Arial"/>
                <w:bCs/>
                <w:sz w:val="22"/>
                <w:szCs w:val="22"/>
              </w:rPr>
              <w:t>, Courtney Ryland, Laura Stazio, Lynn Stevens, Brian Wood, Alexis Young, Gay Young</w:t>
            </w:r>
            <w:r w:rsidR="00D114C7">
              <w:rPr>
                <w:rFonts w:ascii="Verdana" w:hAnsi="Verdana" w:cs="Arial"/>
                <w:bCs/>
                <w:sz w:val="22"/>
                <w:szCs w:val="22"/>
              </w:rPr>
              <w:t>, Lynsey Hebert (Captionist)</w:t>
            </w:r>
            <w:r w:rsidR="00C821C3">
              <w:rPr>
                <w:rFonts w:ascii="Verdana" w:hAnsi="Verdana" w:cs="Arial"/>
                <w:bCs/>
                <w:sz w:val="22"/>
                <w:szCs w:val="22"/>
              </w:rPr>
              <w:t>, Stacy Marbs</w:t>
            </w:r>
          </w:p>
          <w:p w14:paraId="6EB7A00B" w14:textId="77777777" w:rsidR="00311C0F" w:rsidRPr="00212C02" w:rsidRDefault="00E922BF" w:rsidP="00EF3A37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bCs/>
                <w:sz w:val="22"/>
                <w:szCs w:val="22"/>
              </w:rPr>
            </w:pPr>
            <w:r>
              <w:rPr>
                <w:rFonts w:ascii="Verdana" w:hAnsi="Verdana" w:cs="Arial"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9715" w:type="dxa"/>
          </w:tcPr>
          <w:p w14:paraId="1583B112" w14:textId="77777777" w:rsidR="00ED1F6B" w:rsidRPr="0046310A" w:rsidRDefault="00ED1F6B" w:rsidP="0046310A">
            <w:pPr>
              <w:tabs>
                <w:tab w:val="center" w:pos="4680"/>
                <w:tab w:val="right" w:pos="9360"/>
              </w:tabs>
              <w:spacing w:after="120"/>
              <w:rPr>
                <w:rFonts w:ascii="Verdana" w:hAnsi="Verdana" w:cs="Arial"/>
                <w:bCs/>
                <w:sz w:val="22"/>
                <w:szCs w:val="22"/>
              </w:rPr>
            </w:pPr>
          </w:p>
        </w:tc>
      </w:tr>
      <w:tr w:rsidR="00ED1F6B" w:rsidRPr="002E028E" w14:paraId="7D8D09F8" w14:textId="77777777" w:rsidTr="00F8422B">
        <w:tc>
          <w:tcPr>
            <w:tcW w:w="1728" w:type="dxa"/>
          </w:tcPr>
          <w:p w14:paraId="691E0C9E" w14:textId="77777777" w:rsidR="00ED1F6B" w:rsidRPr="00212C02" w:rsidRDefault="00ED1F6B" w:rsidP="0047342E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  <w:r w:rsidRPr="00212C02">
              <w:rPr>
                <w:rFonts w:ascii="Verdana" w:hAnsi="Verdana" w:cs="Arial"/>
                <w:color w:val="003399"/>
                <w:sz w:val="22"/>
                <w:szCs w:val="22"/>
              </w:rPr>
              <w:t>Absent</w:t>
            </w:r>
          </w:p>
        </w:tc>
        <w:tc>
          <w:tcPr>
            <w:tcW w:w="7290" w:type="dxa"/>
          </w:tcPr>
          <w:p w14:paraId="1753A65D" w14:textId="7C32CE94" w:rsidR="00ED1F6B" w:rsidRDefault="00986BE4" w:rsidP="00AA0054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bCs/>
                <w:sz w:val="22"/>
                <w:szCs w:val="22"/>
              </w:rPr>
            </w:pPr>
            <w:r>
              <w:rPr>
                <w:rFonts w:ascii="Verdana" w:hAnsi="Verdana" w:cs="Arial"/>
                <w:bCs/>
                <w:sz w:val="22"/>
                <w:szCs w:val="22"/>
              </w:rPr>
              <w:t>Melisa Bayham, Tarj Hamilton, Mary Hornsby, Cathy Lazarus, Bob Lobos, Cliff Owens</w:t>
            </w:r>
          </w:p>
          <w:p w14:paraId="40D7034F" w14:textId="14157C71" w:rsidR="00986BE4" w:rsidRPr="00212C02" w:rsidRDefault="00986BE4" w:rsidP="00AA0054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bCs/>
                <w:sz w:val="22"/>
                <w:szCs w:val="22"/>
              </w:rPr>
            </w:pPr>
          </w:p>
        </w:tc>
        <w:tc>
          <w:tcPr>
            <w:tcW w:w="9715" w:type="dxa"/>
          </w:tcPr>
          <w:p w14:paraId="13A6B57C" w14:textId="77777777" w:rsidR="00ED1F6B" w:rsidRPr="00334A7D" w:rsidRDefault="00ED1F6B" w:rsidP="0046310A">
            <w:pPr>
              <w:tabs>
                <w:tab w:val="center" w:pos="4680"/>
                <w:tab w:val="right" w:pos="9360"/>
              </w:tabs>
              <w:spacing w:after="120"/>
              <w:rPr>
                <w:rFonts w:ascii="Verdana" w:hAnsi="Verdana" w:cs="Arial"/>
                <w:bCs/>
                <w:sz w:val="22"/>
                <w:szCs w:val="22"/>
                <w:highlight w:val="yellow"/>
              </w:rPr>
            </w:pPr>
          </w:p>
        </w:tc>
      </w:tr>
      <w:tr w:rsidR="00ED1F6B" w:rsidRPr="002E028E" w14:paraId="5D65BF7F" w14:textId="77777777" w:rsidTr="00F8422B">
        <w:tc>
          <w:tcPr>
            <w:tcW w:w="1728" w:type="dxa"/>
          </w:tcPr>
          <w:p w14:paraId="26C46A94" w14:textId="77777777" w:rsidR="00ED1F6B" w:rsidRPr="00212C02" w:rsidRDefault="00ED1F6B" w:rsidP="0047342E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  <w:r w:rsidRPr="00212C02">
              <w:rPr>
                <w:rFonts w:ascii="Verdana" w:hAnsi="Verdana" w:cs="Arial"/>
                <w:bCs/>
                <w:color w:val="003399"/>
                <w:sz w:val="22"/>
                <w:szCs w:val="22"/>
              </w:rPr>
              <w:t>Liaison</w:t>
            </w:r>
          </w:p>
        </w:tc>
        <w:tc>
          <w:tcPr>
            <w:tcW w:w="7290" w:type="dxa"/>
          </w:tcPr>
          <w:p w14:paraId="5839706D" w14:textId="77777777" w:rsidR="00ED1F6B" w:rsidRDefault="003124EF" w:rsidP="003F36A8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bCs/>
                <w:sz w:val="22"/>
                <w:szCs w:val="22"/>
              </w:rPr>
            </w:pPr>
            <w:r>
              <w:rPr>
                <w:rFonts w:ascii="Verdana" w:hAnsi="Verdana" w:cs="Arial"/>
                <w:bCs/>
                <w:sz w:val="22"/>
                <w:szCs w:val="22"/>
              </w:rPr>
              <w:t>Nicole Miller</w:t>
            </w:r>
          </w:p>
          <w:p w14:paraId="2E9AFC6F" w14:textId="77777777" w:rsidR="009F69A1" w:rsidRPr="00212C02" w:rsidRDefault="009F69A1" w:rsidP="003F36A8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i/>
                <w:color w:val="FF0000"/>
                <w:sz w:val="22"/>
                <w:szCs w:val="22"/>
              </w:rPr>
            </w:pPr>
          </w:p>
        </w:tc>
        <w:tc>
          <w:tcPr>
            <w:tcW w:w="9715" w:type="dxa"/>
          </w:tcPr>
          <w:p w14:paraId="0AD30B50" w14:textId="77777777" w:rsidR="00ED1F6B" w:rsidRPr="00C669F5" w:rsidRDefault="00ED1F6B" w:rsidP="0047342E">
            <w:pPr>
              <w:tabs>
                <w:tab w:val="center" w:pos="4680"/>
                <w:tab w:val="right" w:pos="9360"/>
              </w:tabs>
              <w:spacing w:after="120"/>
              <w:rPr>
                <w:rFonts w:ascii="Verdana" w:hAnsi="Verdana" w:cs="Arial"/>
                <w:bCs/>
                <w:sz w:val="22"/>
                <w:szCs w:val="22"/>
              </w:rPr>
            </w:pPr>
          </w:p>
        </w:tc>
      </w:tr>
      <w:tr w:rsidR="00ED1F6B" w:rsidRPr="002E028E" w14:paraId="740C55F5" w14:textId="77777777" w:rsidTr="00F8422B">
        <w:trPr>
          <w:trHeight w:val="692"/>
        </w:trPr>
        <w:tc>
          <w:tcPr>
            <w:tcW w:w="1728" w:type="dxa"/>
          </w:tcPr>
          <w:p w14:paraId="23705743" w14:textId="77777777" w:rsidR="00D96372" w:rsidRPr="00212C02" w:rsidRDefault="003F4F81" w:rsidP="003F2DCC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  <w:r w:rsidRPr="00212C02">
              <w:rPr>
                <w:rFonts w:ascii="Verdana" w:hAnsi="Verdana" w:cs="Arial"/>
                <w:color w:val="003399"/>
                <w:sz w:val="22"/>
                <w:szCs w:val="22"/>
              </w:rPr>
              <w:t>Call to Order</w:t>
            </w:r>
          </w:p>
        </w:tc>
        <w:tc>
          <w:tcPr>
            <w:tcW w:w="7290" w:type="dxa"/>
          </w:tcPr>
          <w:p w14:paraId="27D05CF0" w14:textId="6F8322D7" w:rsidR="00601555" w:rsidRPr="00212C02" w:rsidRDefault="003F4F81" w:rsidP="00AA0054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sz w:val="22"/>
                <w:szCs w:val="22"/>
              </w:rPr>
            </w:pPr>
            <w:r>
              <w:rPr>
                <w:rFonts w:ascii="Verdana" w:hAnsi="Verdana" w:cs="Arial"/>
                <w:sz w:val="22"/>
                <w:szCs w:val="22"/>
              </w:rPr>
              <w:t xml:space="preserve">The </w:t>
            </w:r>
            <w:r w:rsidRPr="00212C02">
              <w:rPr>
                <w:rFonts w:ascii="Verdana" w:hAnsi="Verdana" w:cs="Arial"/>
                <w:sz w:val="22"/>
                <w:szCs w:val="22"/>
              </w:rPr>
              <w:t xml:space="preserve">meeting was called to order </w:t>
            </w:r>
            <w:r w:rsidR="00F738DB">
              <w:rPr>
                <w:rFonts w:ascii="Verdana" w:hAnsi="Verdana" w:cs="Arial"/>
                <w:sz w:val="22"/>
                <w:szCs w:val="22"/>
              </w:rPr>
              <w:t xml:space="preserve">by Chair </w:t>
            </w:r>
            <w:r w:rsidR="00697672">
              <w:rPr>
                <w:rFonts w:ascii="Verdana" w:hAnsi="Verdana" w:cs="Arial"/>
                <w:sz w:val="22"/>
                <w:szCs w:val="22"/>
              </w:rPr>
              <w:t xml:space="preserve">Warren </w:t>
            </w:r>
            <w:r w:rsidR="00203516">
              <w:rPr>
                <w:rFonts w:ascii="Verdana" w:hAnsi="Verdana" w:cs="Arial"/>
                <w:sz w:val="22"/>
                <w:szCs w:val="22"/>
              </w:rPr>
              <w:t>Chauvin</w:t>
            </w:r>
            <w:r w:rsidR="00F738DB">
              <w:rPr>
                <w:rFonts w:ascii="Verdana" w:hAnsi="Verdana" w:cs="Arial"/>
                <w:sz w:val="22"/>
                <w:szCs w:val="22"/>
              </w:rPr>
              <w:t xml:space="preserve"> </w:t>
            </w:r>
            <w:r w:rsidRPr="00212C02">
              <w:rPr>
                <w:rFonts w:ascii="Verdana" w:hAnsi="Verdana" w:cs="Arial"/>
                <w:sz w:val="22"/>
                <w:szCs w:val="22"/>
              </w:rPr>
              <w:t xml:space="preserve">at </w:t>
            </w:r>
            <w:r w:rsidR="008C2069">
              <w:rPr>
                <w:rFonts w:ascii="Verdana" w:hAnsi="Verdana" w:cs="Arial"/>
                <w:sz w:val="22"/>
                <w:szCs w:val="22"/>
              </w:rPr>
              <w:t>10:02</w:t>
            </w:r>
            <w:r>
              <w:rPr>
                <w:rFonts w:ascii="Verdana" w:hAnsi="Verdana" w:cs="Arial"/>
                <w:sz w:val="22"/>
                <w:szCs w:val="22"/>
              </w:rPr>
              <w:t xml:space="preserve"> </w:t>
            </w:r>
            <w:r w:rsidRPr="003F36A8">
              <w:rPr>
                <w:rFonts w:ascii="Verdana" w:hAnsi="Verdana" w:cs="Arial"/>
                <w:sz w:val="22"/>
                <w:szCs w:val="22"/>
              </w:rPr>
              <w:t>a.m. with a quorum</w:t>
            </w:r>
            <w:r>
              <w:rPr>
                <w:rFonts w:ascii="Verdana" w:hAnsi="Verdana" w:cs="Arial"/>
                <w:sz w:val="22"/>
                <w:szCs w:val="22"/>
              </w:rPr>
              <w:t>.</w:t>
            </w:r>
          </w:p>
        </w:tc>
        <w:tc>
          <w:tcPr>
            <w:tcW w:w="9715" w:type="dxa"/>
          </w:tcPr>
          <w:p w14:paraId="7F8A347B" w14:textId="77777777" w:rsidR="00ED1F6B" w:rsidRPr="002E028E" w:rsidRDefault="00ED1F6B" w:rsidP="00334A7D">
            <w:pPr>
              <w:tabs>
                <w:tab w:val="center" w:pos="4680"/>
                <w:tab w:val="right" w:pos="9360"/>
              </w:tabs>
              <w:spacing w:after="120"/>
              <w:rPr>
                <w:rFonts w:ascii="Verdana" w:hAnsi="Verdana" w:cs="Arial"/>
                <w:b/>
                <w:sz w:val="22"/>
                <w:szCs w:val="22"/>
              </w:rPr>
            </w:pPr>
          </w:p>
        </w:tc>
      </w:tr>
      <w:tr w:rsidR="00ED1F6B" w:rsidRPr="002E028E" w14:paraId="4D889C43" w14:textId="77777777" w:rsidTr="00F8422B">
        <w:tc>
          <w:tcPr>
            <w:tcW w:w="1728" w:type="dxa"/>
          </w:tcPr>
          <w:p w14:paraId="184A7AD6" w14:textId="58C5B79A" w:rsidR="00ED1F6B" w:rsidRDefault="008C2069" w:rsidP="0028731D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  <w:r>
              <w:rPr>
                <w:rFonts w:ascii="Verdana" w:hAnsi="Verdana" w:cs="Arial"/>
                <w:color w:val="003399"/>
                <w:sz w:val="22"/>
                <w:szCs w:val="22"/>
              </w:rPr>
              <w:t>New</w:t>
            </w:r>
            <w:r w:rsidR="009B59C8">
              <w:rPr>
                <w:rFonts w:ascii="Verdana" w:hAnsi="Verdana" w:cs="Arial"/>
                <w:color w:val="003399"/>
                <w:sz w:val="22"/>
                <w:szCs w:val="22"/>
              </w:rPr>
              <w:t xml:space="preserve"> Business</w:t>
            </w:r>
          </w:p>
          <w:p w14:paraId="7C572DB1" w14:textId="77777777" w:rsidR="00CC7AA6" w:rsidRDefault="00CC7AA6" w:rsidP="0028731D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</w:p>
          <w:p w14:paraId="3780EA38" w14:textId="77777777" w:rsidR="00CC7AA6" w:rsidRPr="00212C02" w:rsidRDefault="00CC7AA6" w:rsidP="00F738DB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</w:p>
        </w:tc>
        <w:tc>
          <w:tcPr>
            <w:tcW w:w="7290" w:type="dxa"/>
          </w:tcPr>
          <w:p w14:paraId="128DE271" w14:textId="5C16E628" w:rsidR="00775DF8" w:rsidRDefault="008C2069" w:rsidP="00AA0054">
            <w:pPr>
              <w:pStyle w:val="NoSpacing"/>
              <w:rPr>
                <w:rFonts w:ascii="Verdana" w:hAnsi="Verdana" w:cs="Arial"/>
                <w:sz w:val="22"/>
                <w:szCs w:val="22"/>
              </w:rPr>
            </w:pPr>
            <w:r>
              <w:rPr>
                <w:rFonts w:ascii="Verdana" w:hAnsi="Verdana" w:cs="Arial"/>
                <w:sz w:val="22"/>
                <w:szCs w:val="22"/>
              </w:rPr>
              <w:t xml:space="preserve">Purpose of the meeting is to nominate and elect officers to start as of the </w:t>
            </w:r>
            <w:r w:rsidR="00986BE4">
              <w:rPr>
                <w:rFonts w:ascii="Verdana" w:hAnsi="Verdana" w:cs="Arial"/>
                <w:sz w:val="22"/>
                <w:szCs w:val="22"/>
              </w:rPr>
              <w:t xml:space="preserve">next quarterly meetings in </w:t>
            </w:r>
            <w:r>
              <w:rPr>
                <w:rFonts w:ascii="Verdana" w:hAnsi="Verdana" w:cs="Arial"/>
                <w:sz w:val="22"/>
                <w:szCs w:val="22"/>
              </w:rPr>
              <w:t>July.</w:t>
            </w:r>
          </w:p>
          <w:p w14:paraId="4A81D518" w14:textId="77777777" w:rsidR="008C2069" w:rsidRDefault="008C2069" w:rsidP="00AA0054">
            <w:pPr>
              <w:pStyle w:val="NoSpacing"/>
              <w:rPr>
                <w:rFonts w:ascii="Verdana" w:hAnsi="Verdana" w:cs="Arial"/>
                <w:sz w:val="22"/>
                <w:szCs w:val="22"/>
              </w:rPr>
            </w:pPr>
          </w:p>
          <w:p w14:paraId="5658E6CA" w14:textId="683988BE" w:rsidR="008C2069" w:rsidRDefault="008C2069" w:rsidP="00AA0054">
            <w:pPr>
              <w:pStyle w:val="NoSpacing"/>
              <w:rPr>
                <w:rFonts w:ascii="Verdana" w:hAnsi="Verdana" w:cs="Arial"/>
                <w:sz w:val="22"/>
                <w:szCs w:val="22"/>
              </w:rPr>
            </w:pPr>
            <w:r>
              <w:rPr>
                <w:rFonts w:ascii="Verdana" w:hAnsi="Verdana" w:cs="Arial"/>
                <w:sz w:val="22"/>
                <w:szCs w:val="22"/>
              </w:rPr>
              <w:t>Chair: Gay Young nominated by Courtney Ryland.  Marvin Rush motioned to close the nominations, seconded by Yakima Black.  All in favor</w:t>
            </w:r>
            <w:r>
              <w:rPr>
                <w:rFonts w:ascii="Verdana" w:hAnsi="Verdana"/>
                <w:sz w:val="22"/>
                <w:szCs w:val="22"/>
              </w:rPr>
              <w:t>, motion carries</w:t>
            </w:r>
            <w:r>
              <w:rPr>
                <w:rFonts w:ascii="Verdana" w:hAnsi="Verdana" w:cs="Arial"/>
                <w:sz w:val="22"/>
                <w:szCs w:val="22"/>
              </w:rPr>
              <w:t>.</w:t>
            </w:r>
          </w:p>
          <w:p w14:paraId="69C8C04C" w14:textId="77777777" w:rsidR="008C2069" w:rsidRDefault="008C2069" w:rsidP="00AA0054">
            <w:pPr>
              <w:pStyle w:val="NoSpacing"/>
              <w:rPr>
                <w:rFonts w:ascii="Verdana" w:hAnsi="Verdana" w:cs="Arial"/>
                <w:sz w:val="22"/>
                <w:szCs w:val="22"/>
              </w:rPr>
            </w:pPr>
          </w:p>
          <w:p w14:paraId="6EA02C43" w14:textId="023FD491" w:rsidR="008C2069" w:rsidRPr="00775DF8" w:rsidRDefault="008C2069" w:rsidP="00AA0054">
            <w:pPr>
              <w:pStyle w:val="NoSpacing"/>
              <w:rPr>
                <w:rFonts w:ascii="Verdana" w:hAnsi="Verdana" w:cs="Arial"/>
                <w:sz w:val="22"/>
                <w:szCs w:val="22"/>
              </w:rPr>
            </w:pPr>
            <w:r>
              <w:rPr>
                <w:rFonts w:ascii="Verdana" w:hAnsi="Verdana" w:cs="Arial"/>
                <w:sz w:val="22"/>
                <w:szCs w:val="22"/>
              </w:rPr>
              <w:t>Vice Chair:  Marvin Rush nominated self.  Jessica Lewis motioned to close the nominations, seconded by Paul Genco.  All in favor</w:t>
            </w:r>
            <w:r>
              <w:rPr>
                <w:rFonts w:ascii="Verdana" w:hAnsi="Verdana"/>
                <w:sz w:val="22"/>
                <w:szCs w:val="22"/>
              </w:rPr>
              <w:t>, motion carries</w:t>
            </w:r>
            <w:r>
              <w:rPr>
                <w:rFonts w:ascii="Verdana" w:hAnsi="Verdana" w:cs="Arial"/>
                <w:sz w:val="22"/>
                <w:szCs w:val="22"/>
              </w:rPr>
              <w:t>.</w:t>
            </w:r>
          </w:p>
        </w:tc>
        <w:tc>
          <w:tcPr>
            <w:tcW w:w="9715" w:type="dxa"/>
          </w:tcPr>
          <w:p w14:paraId="128B68E4" w14:textId="77777777" w:rsidR="00ED1F6B" w:rsidRDefault="00ED1F6B" w:rsidP="00334A7D">
            <w:pPr>
              <w:spacing w:after="160" w:line="259" w:lineRule="auto"/>
              <w:rPr>
                <w:rFonts w:ascii="Verdana" w:hAnsi="Verdana"/>
                <w:sz w:val="22"/>
                <w:szCs w:val="22"/>
              </w:rPr>
            </w:pPr>
          </w:p>
          <w:p w14:paraId="11CF01E6" w14:textId="517BB995" w:rsidR="00775DF8" w:rsidRPr="0030124E" w:rsidRDefault="00775DF8" w:rsidP="00334A7D">
            <w:pPr>
              <w:spacing w:after="160" w:line="259" w:lineRule="auto"/>
              <w:rPr>
                <w:rFonts w:ascii="Verdana" w:hAnsi="Verdana"/>
                <w:sz w:val="22"/>
                <w:szCs w:val="22"/>
              </w:rPr>
            </w:pPr>
          </w:p>
        </w:tc>
      </w:tr>
      <w:tr w:rsidR="00ED1F6B" w:rsidRPr="002E028E" w14:paraId="65492E61" w14:textId="77777777" w:rsidTr="00F8422B">
        <w:tc>
          <w:tcPr>
            <w:tcW w:w="1728" w:type="dxa"/>
          </w:tcPr>
          <w:p w14:paraId="76B0F1A2" w14:textId="77777777" w:rsidR="00ED1F6B" w:rsidRPr="00212C02" w:rsidRDefault="00ED1F6B" w:rsidP="0028731D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</w:p>
        </w:tc>
        <w:tc>
          <w:tcPr>
            <w:tcW w:w="7290" w:type="dxa"/>
          </w:tcPr>
          <w:p w14:paraId="1E7E91FB" w14:textId="77777777" w:rsidR="003477D0" w:rsidRDefault="003477D0" w:rsidP="009E69C7">
            <w:pPr>
              <w:pStyle w:val="NoSpacing"/>
              <w:rPr>
                <w:rFonts w:ascii="Verdana" w:hAnsi="Verdana"/>
                <w:sz w:val="22"/>
                <w:szCs w:val="22"/>
              </w:rPr>
            </w:pPr>
          </w:p>
          <w:p w14:paraId="65432CB0" w14:textId="65CA7599" w:rsidR="008C2069" w:rsidRDefault="008C2069" w:rsidP="009E69C7">
            <w:pPr>
              <w:pStyle w:val="NoSpacing"/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/>
                <w:sz w:val="22"/>
                <w:szCs w:val="22"/>
              </w:rPr>
              <w:t>Secretary: Warren Chauvin recommended Dina Perkins will remain in this position.  All in favor, motion carries.</w:t>
            </w:r>
          </w:p>
          <w:p w14:paraId="3A8C9FC7" w14:textId="77777777" w:rsidR="008C2069" w:rsidRDefault="008C2069" w:rsidP="009E69C7">
            <w:pPr>
              <w:pStyle w:val="NoSpacing"/>
              <w:rPr>
                <w:rFonts w:ascii="Verdana" w:hAnsi="Verdana"/>
                <w:sz w:val="22"/>
                <w:szCs w:val="22"/>
              </w:rPr>
            </w:pPr>
          </w:p>
          <w:p w14:paraId="76CF1677" w14:textId="77777777" w:rsidR="008C2069" w:rsidRDefault="008C2069" w:rsidP="009E69C7">
            <w:pPr>
              <w:pStyle w:val="NoSpacing"/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/>
                <w:sz w:val="22"/>
                <w:szCs w:val="22"/>
              </w:rPr>
              <w:t>Member-at-Large: to replace Marvin Rush, role and responsibilities explained.  Lynn Stevens nominated by Dina Perkins, seconded by Alexis Young.  All in favor, motion carries.</w:t>
            </w:r>
          </w:p>
          <w:p w14:paraId="1E29BB03" w14:textId="230E4DE5" w:rsidR="008C2069" w:rsidRPr="00212C02" w:rsidRDefault="008C2069" w:rsidP="009E69C7">
            <w:pPr>
              <w:pStyle w:val="NoSpacing"/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9715" w:type="dxa"/>
          </w:tcPr>
          <w:p w14:paraId="41F814F7" w14:textId="77777777" w:rsidR="00ED1F6B" w:rsidRPr="00334A7D" w:rsidRDefault="00ED1F6B" w:rsidP="00334A7D">
            <w:pPr>
              <w:pStyle w:val="NoSpacing"/>
              <w:rPr>
                <w:rFonts w:ascii="Verdana" w:hAnsi="Verdana"/>
                <w:sz w:val="22"/>
                <w:szCs w:val="22"/>
              </w:rPr>
            </w:pPr>
          </w:p>
        </w:tc>
      </w:tr>
      <w:tr w:rsidR="00ED1F6B" w:rsidRPr="002E028E" w14:paraId="7AF449EA" w14:textId="77777777" w:rsidTr="00F8422B">
        <w:tc>
          <w:tcPr>
            <w:tcW w:w="1728" w:type="dxa"/>
          </w:tcPr>
          <w:p w14:paraId="43853999" w14:textId="3BAA78CD" w:rsidR="00ED1F6B" w:rsidRPr="00212C02" w:rsidRDefault="00986BE4" w:rsidP="0028731D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  <w:r>
              <w:rPr>
                <w:rFonts w:ascii="Verdana" w:hAnsi="Verdana" w:cs="Arial"/>
                <w:color w:val="003399"/>
                <w:sz w:val="22"/>
                <w:szCs w:val="22"/>
              </w:rPr>
              <w:t>Future Meeting Dates</w:t>
            </w:r>
          </w:p>
        </w:tc>
        <w:tc>
          <w:tcPr>
            <w:tcW w:w="7290" w:type="dxa"/>
            <w:shd w:val="clear" w:color="auto" w:fill="auto"/>
          </w:tcPr>
          <w:p w14:paraId="68FF6DCF" w14:textId="77F4D56C" w:rsidR="00ED1F6B" w:rsidRDefault="008C2069" w:rsidP="00325BFC">
            <w:pPr>
              <w:pStyle w:val="NoSpacing"/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 w:cs="Arial"/>
                <w:sz w:val="22"/>
                <w:szCs w:val="22"/>
              </w:rPr>
              <w:t>Confirmed next meeting is July 29</w:t>
            </w:r>
            <w:r w:rsidRPr="008C2069">
              <w:rPr>
                <w:rFonts w:ascii="Verdana" w:hAnsi="Verdana" w:cs="Arial"/>
                <w:sz w:val="22"/>
                <w:szCs w:val="22"/>
                <w:vertAlign w:val="superscript"/>
              </w:rPr>
              <w:t>th</w:t>
            </w:r>
            <w:r>
              <w:rPr>
                <w:rFonts w:ascii="Verdana" w:hAnsi="Verdana" w:cs="Arial"/>
                <w:sz w:val="22"/>
                <w:szCs w:val="22"/>
              </w:rPr>
              <w:t>. Due to extension of Public Health Emergency meeting will still be virtual.  The DD Council is preparing to resume in-</w:t>
            </w:r>
            <w:r w:rsidR="00986BE4">
              <w:rPr>
                <w:rFonts w:ascii="Verdana" w:hAnsi="Verdana" w:cs="Arial"/>
                <w:sz w:val="22"/>
                <w:szCs w:val="22"/>
              </w:rPr>
              <w:t>person</w:t>
            </w:r>
            <w:r>
              <w:rPr>
                <w:rFonts w:ascii="Verdana" w:hAnsi="Verdana" w:cs="Arial"/>
                <w:sz w:val="22"/>
                <w:szCs w:val="22"/>
              </w:rPr>
              <w:t xml:space="preserve"> meetings as of October.</w:t>
            </w:r>
          </w:p>
          <w:p w14:paraId="2A248620" w14:textId="77777777" w:rsidR="00D41443" w:rsidRDefault="00D41443" w:rsidP="00325BFC">
            <w:pPr>
              <w:pStyle w:val="NoSpacing"/>
              <w:rPr>
                <w:rFonts w:ascii="Verdana" w:hAnsi="Verdana"/>
                <w:sz w:val="22"/>
                <w:szCs w:val="22"/>
              </w:rPr>
            </w:pPr>
          </w:p>
          <w:p w14:paraId="563A50FE" w14:textId="77777777" w:rsidR="0009214A" w:rsidRPr="00D41443" w:rsidRDefault="0009214A" w:rsidP="00325BFC">
            <w:pPr>
              <w:pStyle w:val="NoSpacing"/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9715" w:type="dxa"/>
          </w:tcPr>
          <w:p w14:paraId="1641F22C" w14:textId="77777777" w:rsidR="00ED1F6B" w:rsidRPr="00334A7D" w:rsidRDefault="00ED1F6B" w:rsidP="00334A7D">
            <w:pPr>
              <w:pStyle w:val="NoSpacing"/>
              <w:rPr>
                <w:rFonts w:ascii="Verdana" w:hAnsi="Verdana"/>
                <w:sz w:val="22"/>
                <w:szCs w:val="22"/>
              </w:rPr>
            </w:pPr>
          </w:p>
        </w:tc>
      </w:tr>
      <w:tr w:rsidR="00D41443" w:rsidRPr="002E028E" w14:paraId="0BB8B617" w14:textId="77777777" w:rsidTr="00F8422B">
        <w:tc>
          <w:tcPr>
            <w:tcW w:w="1728" w:type="dxa"/>
          </w:tcPr>
          <w:p w14:paraId="08C47E3D" w14:textId="77777777" w:rsidR="00D907BB" w:rsidRPr="001E0581" w:rsidRDefault="009B59C8" w:rsidP="00D907BB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  <w:r>
              <w:rPr>
                <w:rFonts w:ascii="Verdana" w:hAnsi="Verdana" w:cs="Arial"/>
                <w:color w:val="003399"/>
                <w:sz w:val="22"/>
                <w:szCs w:val="22"/>
              </w:rPr>
              <w:lastRenderedPageBreak/>
              <w:t>Adjo</w:t>
            </w:r>
            <w:r w:rsidR="00012815">
              <w:rPr>
                <w:rFonts w:ascii="Verdana" w:hAnsi="Verdana" w:cs="Arial"/>
                <w:color w:val="003399"/>
                <w:sz w:val="22"/>
                <w:szCs w:val="22"/>
              </w:rPr>
              <w:t>u</w:t>
            </w:r>
            <w:r>
              <w:rPr>
                <w:rFonts w:ascii="Verdana" w:hAnsi="Verdana" w:cs="Arial"/>
                <w:color w:val="003399"/>
                <w:sz w:val="22"/>
                <w:szCs w:val="22"/>
              </w:rPr>
              <w:t>rn</w:t>
            </w:r>
          </w:p>
          <w:p w14:paraId="752B90BF" w14:textId="77777777" w:rsidR="00851BF1" w:rsidRPr="001E0581" w:rsidRDefault="00851BF1" w:rsidP="00D41443">
            <w:pPr>
              <w:tabs>
                <w:tab w:val="center" w:pos="4680"/>
                <w:tab w:val="right" w:pos="9360"/>
              </w:tabs>
              <w:rPr>
                <w:rFonts w:ascii="Verdana" w:hAnsi="Verdana" w:cs="Arial"/>
                <w:color w:val="003399"/>
                <w:sz w:val="22"/>
                <w:szCs w:val="22"/>
              </w:rPr>
            </w:pPr>
          </w:p>
        </w:tc>
        <w:tc>
          <w:tcPr>
            <w:tcW w:w="7290" w:type="dxa"/>
          </w:tcPr>
          <w:p w14:paraId="235CDE22" w14:textId="5CCBDBD9" w:rsidR="001E0581" w:rsidRPr="001E0581" w:rsidRDefault="009B59C8" w:rsidP="001E0581">
            <w:pPr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/>
                <w:sz w:val="22"/>
                <w:szCs w:val="22"/>
              </w:rPr>
              <w:t xml:space="preserve">With no other business to discuss, the meeting was adjourned at </w:t>
            </w:r>
            <w:r w:rsidR="008C2069">
              <w:rPr>
                <w:rFonts w:ascii="Verdana" w:hAnsi="Verdana"/>
                <w:sz w:val="22"/>
                <w:szCs w:val="22"/>
              </w:rPr>
              <w:t>10:13</w:t>
            </w:r>
            <w:r>
              <w:rPr>
                <w:rFonts w:ascii="Verdana" w:hAnsi="Verdana"/>
                <w:sz w:val="22"/>
                <w:szCs w:val="22"/>
              </w:rPr>
              <w:t xml:space="preserve"> a.m. with a motion f</w:t>
            </w:r>
            <w:r w:rsidR="00203516">
              <w:rPr>
                <w:rFonts w:ascii="Verdana" w:hAnsi="Verdana"/>
                <w:sz w:val="22"/>
                <w:szCs w:val="22"/>
              </w:rPr>
              <w:t>ro</w:t>
            </w:r>
            <w:r>
              <w:rPr>
                <w:rFonts w:ascii="Verdana" w:hAnsi="Verdana"/>
                <w:sz w:val="22"/>
                <w:szCs w:val="22"/>
              </w:rPr>
              <w:t xml:space="preserve">m </w:t>
            </w:r>
            <w:r w:rsidR="005446F6">
              <w:rPr>
                <w:rFonts w:ascii="Verdana" w:hAnsi="Verdana"/>
                <w:sz w:val="22"/>
                <w:szCs w:val="22"/>
              </w:rPr>
              <w:t>Gay Young</w:t>
            </w:r>
            <w:r w:rsidR="008C2069">
              <w:rPr>
                <w:rFonts w:ascii="Verdana" w:hAnsi="Verdana"/>
                <w:sz w:val="22"/>
                <w:szCs w:val="22"/>
              </w:rPr>
              <w:t xml:space="preserve">, seconded </w:t>
            </w:r>
            <w:r w:rsidR="00986BE4">
              <w:rPr>
                <w:rFonts w:ascii="Verdana" w:hAnsi="Verdana"/>
                <w:sz w:val="22"/>
                <w:szCs w:val="22"/>
              </w:rPr>
              <w:t>by Laura Nata</w:t>
            </w:r>
            <w:r w:rsidR="005446F6">
              <w:rPr>
                <w:rFonts w:ascii="Verdana" w:hAnsi="Verdana"/>
                <w:sz w:val="22"/>
                <w:szCs w:val="22"/>
              </w:rPr>
              <w:t>.</w:t>
            </w:r>
            <w:r w:rsidR="007121EA">
              <w:rPr>
                <w:rFonts w:ascii="Verdana" w:hAnsi="Verdana"/>
                <w:sz w:val="22"/>
                <w:szCs w:val="22"/>
              </w:rPr>
              <w:t xml:space="preserve"> </w:t>
            </w:r>
          </w:p>
          <w:p w14:paraId="3CC283D0" w14:textId="77777777" w:rsidR="00D41443" w:rsidRPr="001E0581" w:rsidRDefault="00D41443" w:rsidP="00D907BB">
            <w:pPr>
              <w:tabs>
                <w:tab w:val="center" w:pos="4680"/>
                <w:tab w:val="right" w:pos="9360"/>
              </w:tabs>
              <w:spacing w:after="120"/>
              <w:rPr>
                <w:rFonts w:ascii="Verdana" w:hAnsi="Verdana" w:cs="Arial"/>
                <w:sz w:val="22"/>
                <w:szCs w:val="22"/>
                <w:u w:val="single"/>
              </w:rPr>
            </w:pPr>
          </w:p>
        </w:tc>
        <w:tc>
          <w:tcPr>
            <w:tcW w:w="9715" w:type="dxa"/>
          </w:tcPr>
          <w:p w14:paraId="0D4784A7" w14:textId="77777777" w:rsidR="00D41443" w:rsidRPr="002E028E" w:rsidRDefault="00D41443" w:rsidP="00D41443">
            <w:pPr>
              <w:pStyle w:val="NoSpacing"/>
              <w:rPr>
                <w:rFonts w:ascii="Verdana" w:hAnsi="Verdana"/>
                <w:sz w:val="22"/>
                <w:szCs w:val="22"/>
              </w:rPr>
            </w:pPr>
          </w:p>
        </w:tc>
      </w:tr>
      <w:bookmarkEnd w:id="0"/>
    </w:tbl>
    <w:p w14:paraId="482E4568" w14:textId="77777777" w:rsidR="002F71BE" w:rsidRPr="002E028E" w:rsidRDefault="002F71BE" w:rsidP="00311C0F">
      <w:pPr>
        <w:rPr>
          <w:rFonts w:ascii="Verdana" w:hAnsi="Verdana"/>
          <w:sz w:val="22"/>
          <w:szCs w:val="22"/>
        </w:rPr>
      </w:pPr>
    </w:p>
    <w:sectPr w:rsidR="002F71BE" w:rsidRPr="002E028E" w:rsidSect="005228C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15B1BD" w14:textId="77777777" w:rsidR="00D24F27" w:rsidRDefault="00D24F27" w:rsidP="00B113EF">
      <w:r>
        <w:separator/>
      </w:r>
    </w:p>
  </w:endnote>
  <w:endnote w:type="continuationSeparator" w:id="0">
    <w:p w14:paraId="77E593A2" w14:textId="77777777" w:rsidR="00D24F27" w:rsidRDefault="00D24F27" w:rsidP="00B113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50B5D7" w14:textId="77777777" w:rsidR="00C821C3" w:rsidRDefault="00C821C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6818007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53BB812" w14:textId="0307B5D1" w:rsidR="0095228D" w:rsidRDefault="0095228D">
            <w:pPr>
              <w:pStyle w:val="Footer"/>
              <w:jc w:val="center"/>
            </w:pPr>
            <w:r w:rsidRPr="0095228D">
              <w:rPr>
                <w:rFonts w:ascii="Verdana" w:hAnsi="Verdana"/>
                <w:sz w:val="20"/>
                <w:szCs w:val="20"/>
              </w:rPr>
              <w:t xml:space="preserve">Page </w:t>
            </w:r>
            <w:r w:rsidRPr="0095228D">
              <w:rPr>
                <w:rFonts w:ascii="Verdana" w:hAnsi="Verdana"/>
                <w:bCs/>
                <w:sz w:val="20"/>
                <w:szCs w:val="20"/>
              </w:rPr>
              <w:fldChar w:fldCharType="begin"/>
            </w:r>
            <w:r w:rsidRPr="0095228D">
              <w:rPr>
                <w:rFonts w:ascii="Verdana" w:hAnsi="Verdana"/>
                <w:bCs/>
                <w:sz w:val="20"/>
                <w:szCs w:val="20"/>
              </w:rPr>
              <w:instrText xml:space="preserve"> PAGE </w:instrText>
            </w:r>
            <w:r w:rsidRPr="0095228D">
              <w:rPr>
                <w:rFonts w:ascii="Verdana" w:hAnsi="Verdana"/>
                <w:bCs/>
                <w:sz w:val="20"/>
                <w:szCs w:val="20"/>
              </w:rPr>
              <w:fldChar w:fldCharType="separate"/>
            </w:r>
            <w:r w:rsidR="004A5A90">
              <w:rPr>
                <w:rFonts w:ascii="Verdana" w:hAnsi="Verdana"/>
                <w:bCs/>
                <w:noProof/>
                <w:sz w:val="20"/>
                <w:szCs w:val="20"/>
              </w:rPr>
              <w:t>1</w:t>
            </w:r>
            <w:r w:rsidRPr="0095228D">
              <w:rPr>
                <w:rFonts w:ascii="Verdana" w:hAnsi="Verdana"/>
                <w:bCs/>
                <w:sz w:val="20"/>
                <w:szCs w:val="20"/>
              </w:rPr>
              <w:fldChar w:fldCharType="end"/>
            </w:r>
            <w:r w:rsidRPr="0095228D">
              <w:rPr>
                <w:rFonts w:ascii="Verdana" w:hAnsi="Verdana"/>
                <w:sz w:val="20"/>
                <w:szCs w:val="20"/>
              </w:rPr>
              <w:t xml:space="preserve"> of </w:t>
            </w:r>
            <w:r w:rsidRPr="0095228D">
              <w:rPr>
                <w:rFonts w:ascii="Verdana" w:hAnsi="Verdana"/>
                <w:bCs/>
                <w:sz w:val="20"/>
                <w:szCs w:val="20"/>
              </w:rPr>
              <w:fldChar w:fldCharType="begin"/>
            </w:r>
            <w:r w:rsidRPr="0095228D">
              <w:rPr>
                <w:rFonts w:ascii="Verdana" w:hAnsi="Verdana"/>
                <w:bCs/>
                <w:sz w:val="20"/>
                <w:szCs w:val="20"/>
              </w:rPr>
              <w:instrText xml:space="preserve"> NUMPAGES  </w:instrText>
            </w:r>
            <w:r w:rsidRPr="0095228D">
              <w:rPr>
                <w:rFonts w:ascii="Verdana" w:hAnsi="Verdana"/>
                <w:bCs/>
                <w:sz w:val="20"/>
                <w:szCs w:val="20"/>
              </w:rPr>
              <w:fldChar w:fldCharType="separate"/>
            </w:r>
            <w:r w:rsidR="004A5A90">
              <w:rPr>
                <w:rFonts w:ascii="Verdana" w:hAnsi="Verdana"/>
                <w:bCs/>
                <w:noProof/>
                <w:sz w:val="20"/>
                <w:szCs w:val="20"/>
              </w:rPr>
              <w:t>2</w:t>
            </w:r>
            <w:r w:rsidRPr="0095228D">
              <w:rPr>
                <w:rFonts w:ascii="Verdana" w:hAnsi="Verdana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5F1147D4" w14:textId="77777777" w:rsidR="00B5792F" w:rsidRPr="00D20575" w:rsidRDefault="00B5792F" w:rsidP="00845B69">
    <w:pPr>
      <w:pStyle w:val="Footer"/>
      <w:jc w:val="center"/>
      <w:rPr>
        <w:rFonts w:ascii="Verdana" w:hAnsi="Verdana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4D74E4" w14:textId="77777777" w:rsidR="00C821C3" w:rsidRDefault="00C821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E130A8" w14:textId="77777777" w:rsidR="00D24F27" w:rsidRDefault="00D24F27" w:rsidP="00B113EF">
      <w:r>
        <w:separator/>
      </w:r>
    </w:p>
  </w:footnote>
  <w:footnote w:type="continuationSeparator" w:id="0">
    <w:p w14:paraId="54AAE8F7" w14:textId="77777777" w:rsidR="00D24F27" w:rsidRDefault="00D24F27" w:rsidP="00B113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752C40" w14:textId="77777777" w:rsidR="00C821C3" w:rsidRDefault="00C821C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4CB8B8" w14:textId="77777777" w:rsidR="00B113EF" w:rsidRDefault="00137114" w:rsidP="00137114">
    <w:pPr>
      <w:pStyle w:val="Title"/>
      <w:rPr>
        <w:b/>
        <w:color w:val="948A54"/>
      </w:rPr>
    </w:pPr>
    <w:r>
      <w:rPr>
        <w:b/>
        <w:noProof/>
        <w:color w:val="948A54"/>
      </w:rPr>
      <w:drawing>
        <wp:anchor distT="0" distB="0" distL="114300" distR="114300" simplePos="0" relativeHeight="251657216" behindDoc="0" locked="0" layoutInCell="1" allowOverlap="1" wp14:anchorId="274F9C3E" wp14:editId="3429C161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964565" cy="964565"/>
          <wp:effectExtent l="0" t="0" r="6985" b="698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uisianaStateSealRGBLarg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64565" cy="9645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C576069" w14:textId="77777777" w:rsidR="00B113EF" w:rsidRDefault="00FB14B8" w:rsidP="00137114">
    <w:pPr>
      <w:pStyle w:val="Title"/>
      <w:rPr>
        <w:rFonts w:ascii="Arial Black" w:hAnsi="Arial Black"/>
        <w:b/>
        <w:color w:val="948A54"/>
        <w:sz w:val="24"/>
        <w:szCs w:val="24"/>
      </w:rPr>
    </w:pPr>
    <w:r>
      <w:rPr>
        <w:rFonts w:ascii="Arial Black" w:hAnsi="Arial Black"/>
        <w:b/>
        <w:color w:val="948A54"/>
        <w:sz w:val="24"/>
        <w:szCs w:val="24"/>
      </w:rPr>
      <w:t xml:space="preserve">           </w:t>
    </w:r>
    <w:r w:rsidR="00B113EF" w:rsidRPr="00D962A8">
      <w:rPr>
        <w:rFonts w:ascii="Arial Black" w:hAnsi="Arial Black"/>
        <w:b/>
        <w:color w:val="948A54"/>
        <w:sz w:val="24"/>
        <w:szCs w:val="24"/>
      </w:rPr>
      <w:t>Louisiana Rehabilitation</w:t>
    </w:r>
    <w:r w:rsidR="00B113EF">
      <w:rPr>
        <w:rFonts w:ascii="Arial Black" w:hAnsi="Arial Black"/>
        <w:b/>
        <w:color w:val="948A54"/>
        <w:sz w:val="24"/>
        <w:szCs w:val="24"/>
      </w:rPr>
      <w:t xml:space="preserve"> </w:t>
    </w:r>
    <w:r w:rsidR="00B113EF" w:rsidRPr="00D962A8">
      <w:rPr>
        <w:rFonts w:ascii="Arial Black" w:hAnsi="Arial Black"/>
        <w:b/>
        <w:color w:val="948A54"/>
        <w:sz w:val="24"/>
        <w:szCs w:val="24"/>
      </w:rPr>
      <w:t>Council</w:t>
    </w:r>
  </w:p>
  <w:p w14:paraId="5F1A4F65" w14:textId="77777777" w:rsidR="00986087" w:rsidRDefault="00FB14B8" w:rsidP="00986087">
    <w:pPr>
      <w:pStyle w:val="Title"/>
      <w:rPr>
        <w:sz w:val="19"/>
        <w:szCs w:val="19"/>
      </w:rPr>
    </w:pPr>
    <w:r>
      <w:rPr>
        <w:sz w:val="19"/>
        <w:szCs w:val="19"/>
      </w:rPr>
      <w:t xml:space="preserve">   </w:t>
    </w:r>
    <w:r w:rsidR="0095228D">
      <w:rPr>
        <w:sz w:val="19"/>
        <w:szCs w:val="19"/>
      </w:rPr>
      <w:t xml:space="preserve">                 </w:t>
    </w:r>
    <w:r w:rsidR="00B113EF" w:rsidRPr="00D372F9">
      <w:rPr>
        <w:sz w:val="19"/>
        <w:szCs w:val="19"/>
      </w:rPr>
      <w:t>P.O. Box 91297</w:t>
    </w:r>
    <w:r w:rsidR="00B113EF" w:rsidRPr="00D372F9">
      <w:rPr>
        <w:sz w:val="19"/>
        <w:szCs w:val="19"/>
      </w:rPr>
      <w:br/>
    </w:r>
    <w:r>
      <w:rPr>
        <w:sz w:val="19"/>
        <w:szCs w:val="19"/>
      </w:rPr>
      <w:t xml:space="preserve">   </w:t>
    </w:r>
    <w:r w:rsidR="0095228D">
      <w:rPr>
        <w:sz w:val="19"/>
        <w:szCs w:val="19"/>
      </w:rPr>
      <w:t xml:space="preserve">                 </w:t>
    </w:r>
    <w:r w:rsidR="00B113EF" w:rsidRPr="00D372F9">
      <w:rPr>
        <w:sz w:val="19"/>
        <w:szCs w:val="19"/>
      </w:rPr>
      <w:t>Baton Rouge, LA 70821-9297</w:t>
    </w:r>
  </w:p>
  <w:p w14:paraId="0F64B8D3" w14:textId="6108FDDD" w:rsidR="00565CEF" w:rsidRPr="00662715" w:rsidRDefault="00D85488" w:rsidP="00B86AB4">
    <w:pPr>
      <w:keepNext/>
      <w:outlineLvl w:val="4"/>
      <w:rPr>
        <w:rFonts w:ascii="Verdana" w:hAnsi="Verdana" w:cs="Arial"/>
        <w:b/>
        <w:bCs/>
        <w:color w:val="1F497D" w:themeColor="text2"/>
        <w:sz w:val="28"/>
        <w:szCs w:val="28"/>
      </w:rPr>
    </w:pPr>
    <w:r w:rsidRPr="00662715">
      <w:rPr>
        <w:rFonts w:ascii="Verdana" w:hAnsi="Verdana" w:cs="Arial"/>
        <w:b/>
        <w:bCs/>
        <w:color w:val="1F497D" w:themeColor="text2"/>
        <w:sz w:val="28"/>
        <w:szCs w:val="28"/>
      </w:rPr>
      <w:t>Special</w:t>
    </w:r>
    <w:r w:rsidR="00565CEF" w:rsidRPr="00662715">
      <w:rPr>
        <w:rFonts w:ascii="Verdana" w:hAnsi="Verdana" w:cs="Arial"/>
        <w:b/>
        <w:bCs/>
        <w:color w:val="1F497D" w:themeColor="text2"/>
        <w:sz w:val="28"/>
        <w:szCs w:val="28"/>
      </w:rPr>
      <w:t xml:space="preserve"> Meeting Minutes</w:t>
    </w:r>
  </w:p>
  <w:p w14:paraId="2613360B" w14:textId="78EE3E6A" w:rsidR="00AA0054" w:rsidRPr="00662715" w:rsidRDefault="00E05023" w:rsidP="00B86AB4">
    <w:pPr>
      <w:keepNext/>
      <w:outlineLvl w:val="4"/>
      <w:rPr>
        <w:rFonts w:ascii="Verdana" w:hAnsi="Verdana" w:cs="Arial"/>
        <w:b/>
        <w:bCs/>
        <w:color w:val="1F497D" w:themeColor="text2"/>
        <w:sz w:val="28"/>
        <w:szCs w:val="28"/>
      </w:rPr>
    </w:pPr>
    <w:r w:rsidRPr="00662715">
      <w:rPr>
        <w:rFonts w:ascii="Verdana" w:hAnsi="Verdana" w:cs="Arial"/>
        <w:b/>
        <w:bCs/>
        <w:color w:val="1F497D" w:themeColor="text2"/>
        <w:sz w:val="28"/>
        <w:szCs w:val="28"/>
      </w:rPr>
      <w:t>Thur</w:t>
    </w:r>
    <w:r w:rsidR="00AA0054" w:rsidRPr="00662715">
      <w:rPr>
        <w:rFonts w:ascii="Verdana" w:hAnsi="Verdana" w:cs="Arial"/>
        <w:b/>
        <w:bCs/>
        <w:color w:val="1F497D" w:themeColor="text2"/>
        <w:sz w:val="28"/>
        <w:szCs w:val="28"/>
      </w:rPr>
      <w:t xml:space="preserve">sday, </w:t>
    </w:r>
    <w:r w:rsidR="00662715" w:rsidRPr="00662715">
      <w:rPr>
        <w:rFonts w:ascii="Verdana" w:hAnsi="Verdana" w:cs="Arial"/>
        <w:b/>
        <w:bCs/>
        <w:color w:val="1F497D" w:themeColor="text2"/>
        <w:sz w:val="28"/>
        <w:szCs w:val="28"/>
      </w:rPr>
      <w:t>May 27th</w:t>
    </w:r>
    <w:r w:rsidR="00AA0054" w:rsidRPr="00662715">
      <w:rPr>
        <w:rFonts w:ascii="Verdana" w:hAnsi="Verdana" w:cs="Arial"/>
        <w:b/>
        <w:bCs/>
        <w:color w:val="1F497D" w:themeColor="text2"/>
        <w:sz w:val="28"/>
        <w:szCs w:val="28"/>
      </w:rPr>
      <w:t>, 202</w:t>
    </w:r>
    <w:r w:rsidRPr="00662715">
      <w:rPr>
        <w:rFonts w:ascii="Verdana" w:hAnsi="Verdana" w:cs="Arial"/>
        <w:b/>
        <w:bCs/>
        <w:color w:val="1F497D" w:themeColor="text2"/>
        <w:sz w:val="28"/>
        <w:szCs w:val="28"/>
      </w:rPr>
      <w:t>1</w:t>
    </w:r>
    <w:r w:rsidR="00AA0054" w:rsidRPr="00662715">
      <w:rPr>
        <w:rFonts w:ascii="Verdana" w:hAnsi="Verdana" w:cs="Arial"/>
        <w:b/>
        <w:bCs/>
        <w:color w:val="1F497D" w:themeColor="text2"/>
        <w:sz w:val="28"/>
        <w:szCs w:val="28"/>
      </w:rPr>
      <w:t xml:space="preserve"> at </w:t>
    </w:r>
    <w:r w:rsidR="00662715" w:rsidRPr="00662715">
      <w:rPr>
        <w:rFonts w:ascii="Verdana" w:hAnsi="Verdana" w:cs="Arial"/>
        <w:b/>
        <w:bCs/>
        <w:color w:val="1F497D" w:themeColor="text2"/>
        <w:sz w:val="28"/>
        <w:szCs w:val="28"/>
      </w:rPr>
      <w:t>10:00</w:t>
    </w:r>
    <w:r w:rsidR="00AA0054" w:rsidRPr="00662715">
      <w:rPr>
        <w:rFonts w:ascii="Verdana" w:hAnsi="Verdana" w:cs="Arial"/>
        <w:b/>
        <w:bCs/>
        <w:color w:val="1F497D" w:themeColor="text2"/>
        <w:sz w:val="28"/>
        <w:szCs w:val="28"/>
      </w:rPr>
      <w:t>AM CDT</w:t>
    </w:r>
  </w:p>
  <w:p w14:paraId="621F0520" w14:textId="77777777" w:rsidR="00662715" w:rsidRPr="00662715" w:rsidRDefault="00662715" w:rsidP="00662715">
    <w:pPr>
      <w:pStyle w:val="NormalWeb"/>
      <w:spacing w:before="0" w:beforeAutospacing="0" w:after="0" w:afterAutospacing="0"/>
      <w:rPr>
        <w:rFonts w:ascii="Verdana" w:hAnsi="Verdana" w:cs="Arial"/>
        <w:b/>
        <w:color w:val="1F497D" w:themeColor="text2"/>
        <w:sz w:val="28"/>
        <w:szCs w:val="28"/>
      </w:rPr>
    </w:pPr>
  </w:p>
  <w:p w14:paraId="406DFD7A" w14:textId="32104E9F" w:rsidR="00662715" w:rsidRPr="00662715" w:rsidRDefault="00662715" w:rsidP="00662715">
    <w:pPr>
      <w:pStyle w:val="NormalWeb"/>
      <w:spacing w:before="0" w:beforeAutospacing="0" w:after="0" w:afterAutospacing="0"/>
      <w:rPr>
        <w:rFonts w:ascii="Verdana" w:hAnsi="Verdana" w:cs="Arial"/>
        <w:b/>
        <w:color w:val="1F497D" w:themeColor="text2"/>
        <w:sz w:val="28"/>
        <w:szCs w:val="28"/>
      </w:rPr>
    </w:pPr>
    <w:r w:rsidRPr="00662715">
      <w:rPr>
        <w:rFonts w:ascii="Verdana" w:hAnsi="Verdana" w:cs="Arial"/>
        <w:b/>
        <w:color w:val="1F497D" w:themeColor="text2"/>
        <w:sz w:val="28"/>
        <w:szCs w:val="28"/>
      </w:rPr>
      <w:t xml:space="preserve">ZOOM Meeting: </w:t>
    </w:r>
  </w:p>
  <w:p w14:paraId="23871F11" w14:textId="64BBD883" w:rsidR="00662715" w:rsidRPr="00662715" w:rsidRDefault="00D24F27" w:rsidP="00662715">
    <w:pPr>
      <w:pStyle w:val="NormalWeb"/>
      <w:spacing w:before="0" w:beforeAutospacing="0" w:after="0" w:afterAutospacing="0"/>
      <w:rPr>
        <w:rFonts w:ascii="Verdana" w:hAnsi="Verdana" w:cs="Arial"/>
        <w:b/>
        <w:color w:val="1F497D" w:themeColor="text2"/>
        <w:sz w:val="28"/>
        <w:szCs w:val="28"/>
      </w:rPr>
    </w:pPr>
    <w:hyperlink r:id="rId2" w:history="1">
      <w:r w:rsidR="00662715" w:rsidRPr="00662715">
        <w:rPr>
          <w:rStyle w:val="Hyperlink"/>
          <w:rFonts w:ascii="Verdana" w:hAnsi="Verdana" w:cs="Arial"/>
          <w:b/>
          <w:color w:val="1F497D" w:themeColor="text2"/>
          <w:sz w:val="28"/>
          <w:szCs w:val="28"/>
        </w:rPr>
        <w:t>https://us02web.zoom.us/j/83013243905?pwd=TW15Ri8xSEpkcFBXUGROS2tiZEpvUT09</w:t>
      </w:r>
    </w:hyperlink>
    <w:r w:rsidR="00662715" w:rsidRPr="00662715">
      <w:rPr>
        <w:rStyle w:val="Hyperlink"/>
        <w:rFonts w:ascii="Verdana" w:hAnsi="Verdana" w:cs="Arial"/>
        <w:b/>
        <w:color w:val="1F497D" w:themeColor="text2"/>
        <w:sz w:val="28"/>
        <w:szCs w:val="28"/>
      </w:rPr>
      <w:t xml:space="preserve"> </w:t>
    </w:r>
    <w:r w:rsidR="00662715" w:rsidRPr="00662715">
      <w:rPr>
        <w:rFonts w:ascii="Verdana" w:hAnsi="Verdana" w:cs="Arial"/>
        <w:b/>
        <w:color w:val="1F497D" w:themeColor="text2"/>
        <w:sz w:val="28"/>
        <w:szCs w:val="28"/>
      </w:rPr>
      <w:t xml:space="preserve"> </w:t>
    </w:r>
  </w:p>
  <w:p w14:paraId="7672BE62" w14:textId="77777777" w:rsidR="003D6BE6" w:rsidRPr="005624EC" w:rsidRDefault="00BD1A0F" w:rsidP="005624EC">
    <w:pPr>
      <w:pStyle w:val="Heading8"/>
      <w:rPr>
        <w:color w:val="0000CC"/>
        <w:sz w:val="24"/>
        <w:szCs w:val="24"/>
      </w:rPr>
    </w:pPr>
    <w:r w:rsidRPr="005624EC">
      <w:rPr>
        <w:color w:val="0000CC"/>
        <w:sz w:val="24"/>
        <w:szCs w:val="24"/>
      </w:rPr>
      <w:t xml:space="preserve">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8DEEA5" w14:textId="77777777" w:rsidR="00C821C3" w:rsidRDefault="00C821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71CE7"/>
    <w:multiLevelType w:val="hybridMultilevel"/>
    <w:tmpl w:val="B540F6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BF430B"/>
    <w:multiLevelType w:val="hybridMultilevel"/>
    <w:tmpl w:val="04AA30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05363C"/>
    <w:multiLevelType w:val="hybridMultilevel"/>
    <w:tmpl w:val="1FB244A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CA80DF3"/>
    <w:multiLevelType w:val="hybridMultilevel"/>
    <w:tmpl w:val="F93ABF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5010BF"/>
    <w:multiLevelType w:val="hybridMultilevel"/>
    <w:tmpl w:val="25AA3C1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5961C65"/>
    <w:multiLevelType w:val="hybridMultilevel"/>
    <w:tmpl w:val="FD6E0A6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8512D0"/>
    <w:multiLevelType w:val="hybridMultilevel"/>
    <w:tmpl w:val="A9EAF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CC25BC"/>
    <w:multiLevelType w:val="hybridMultilevel"/>
    <w:tmpl w:val="FFFCFD9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D72644"/>
    <w:multiLevelType w:val="hybridMultilevel"/>
    <w:tmpl w:val="1200E77E"/>
    <w:lvl w:ilvl="0" w:tplc="D384155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2F726D0A"/>
    <w:multiLevelType w:val="hybridMultilevel"/>
    <w:tmpl w:val="B3C8960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D80F83"/>
    <w:multiLevelType w:val="hybridMultilevel"/>
    <w:tmpl w:val="99F60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B75DBE"/>
    <w:multiLevelType w:val="hybridMultilevel"/>
    <w:tmpl w:val="762ACD4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5C91240"/>
    <w:multiLevelType w:val="hybridMultilevel"/>
    <w:tmpl w:val="B8C033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0D5DC8"/>
    <w:multiLevelType w:val="hybridMultilevel"/>
    <w:tmpl w:val="0F6CF40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B93F9E"/>
    <w:multiLevelType w:val="hybridMultilevel"/>
    <w:tmpl w:val="B540F6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D97973"/>
    <w:multiLevelType w:val="hybridMultilevel"/>
    <w:tmpl w:val="5FC21900"/>
    <w:lvl w:ilvl="0" w:tplc="B83C83C4">
      <w:numFmt w:val="bullet"/>
      <w:lvlText w:val="-"/>
      <w:lvlJc w:val="left"/>
      <w:pPr>
        <w:ind w:left="25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3C1C3A45"/>
    <w:multiLevelType w:val="hybridMultilevel"/>
    <w:tmpl w:val="89029BD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4723D1"/>
    <w:multiLevelType w:val="hybridMultilevel"/>
    <w:tmpl w:val="7940293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CC34987"/>
    <w:multiLevelType w:val="hybridMultilevel"/>
    <w:tmpl w:val="4D22998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0640B36"/>
    <w:multiLevelType w:val="hybridMultilevel"/>
    <w:tmpl w:val="8EF024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38444F"/>
    <w:multiLevelType w:val="hybridMultilevel"/>
    <w:tmpl w:val="A194464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27C44B9"/>
    <w:multiLevelType w:val="hybridMultilevel"/>
    <w:tmpl w:val="39D88F6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4117420"/>
    <w:multiLevelType w:val="hybridMultilevel"/>
    <w:tmpl w:val="78724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3834DA"/>
    <w:multiLevelType w:val="hybridMultilevel"/>
    <w:tmpl w:val="9C9A5A5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307577"/>
    <w:multiLevelType w:val="hybridMultilevel"/>
    <w:tmpl w:val="04AA30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CF4DB5"/>
    <w:multiLevelType w:val="hybridMultilevel"/>
    <w:tmpl w:val="25AC892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651874"/>
    <w:multiLevelType w:val="hybridMultilevel"/>
    <w:tmpl w:val="BBB0FBF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EF0F42"/>
    <w:multiLevelType w:val="hybridMultilevel"/>
    <w:tmpl w:val="26A4BB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F9E73DE"/>
    <w:multiLevelType w:val="hybridMultilevel"/>
    <w:tmpl w:val="8EE438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E14E21"/>
    <w:multiLevelType w:val="hybridMultilevel"/>
    <w:tmpl w:val="7D5229E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5675AB"/>
    <w:multiLevelType w:val="hybridMultilevel"/>
    <w:tmpl w:val="F85CA53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87286A"/>
    <w:multiLevelType w:val="hybridMultilevel"/>
    <w:tmpl w:val="6E5E6A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5C313D5"/>
    <w:multiLevelType w:val="hybridMultilevel"/>
    <w:tmpl w:val="F5380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D303ED"/>
    <w:multiLevelType w:val="hybridMultilevel"/>
    <w:tmpl w:val="AF8C3C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2"/>
  </w:num>
  <w:num w:numId="3">
    <w:abstractNumId w:val="6"/>
  </w:num>
  <w:num w:numId="4">
    <w:abstractNumId w:val="16"/>
  </w:num>
  <w:num w:numId="5">
    <w:abstractNumId w:val="26"/>
  </w:num>
  <w:num w:numId="6">
    <w:abstractNumId w:val="32"/>
  </w:num>
  <w:num w:numId="7">
    <w:abstractNumId w:val="4"/>
  </w:num>
  <w:num w:numId="8">
    <w:abstractNumId w:val="19"/>
  </w:num>
  <w:num w:numId="9">
    <w:abstractNumId w:val="0"/>
  </w:num>
  <w:num w:numId="10">
    <w:abstractNumId w:val="9"/>
  </w:num>
  <w:num w:numId="11">
    <w:abstractNumId w:val="27"/>
  </w:num>
  <w:num w:numId="12">
    <w:abstractNumId w:val="17"/>
  </w:num>
  <w:num w:numId="13">
    <w:abstractNumId w:val="30"/>
  </w:num>
  <w:num w:numId="14">
    <w:abstractNumId w:val="25"/>
  </w:num>
  <w:num w:numId="15">
    <w:abstractNumId w:val="23"/>
  </w:num>
  <w:num w:numId="16">
    <w:abstractNumId w:val="29"/>
  </w:num>
  <w:num w:numId="17">
    <w:abstractNumId w:val="28"/>
  </w:num>
  <w:num w:numId="18">
    <w:abstractNumId w:val="31"/>
  </w:num>
  <w:num w:numId="19">
    <w:abstractNumId w:val="18"/>
  </w:num>
  <w:num w:numId="20">
    <w:abstractNumId w:val="21"/>
  </w:num>
  <w:num w:numId="21">
    <w:abstractNumId w:val="14"/>
  </w:num>
  <w:num w:numId="22">
    <w:abstractNumId w:val="22"/>
  </w:num>
  <w:num w:numId="23">
    <w:abstractNumId w:val="24"/>
  </w:num>
  <w:num w:numId="24">
    <w:abstractNumId w:val="7"/>
  </w:num>
  <w:num w:numId="25">
    <w:abstractNumId w:val="11"/>
  </w:num>
  <w:num w:numId="26">
    <w:abstractNumId w:val="1"/>
  </w:num>
  <w:num w:numId="27">
    <w:abstractNumId w:val="20"/>
  </w:num>
  <w:num w:numId="28">
    <w:abstractNumId w:val="13"/>
  </w:num>
  <w:num w:numId="29">
    <w:abstractNumId w:val="8"/>
  </w:num>
  <w:num w:numId="30">
    <w:abstractNumId w:val="15"/>
  </w:num>
  <w:num w:numId="31">
    <w:abstractNumId w:val="3"/>
  </w:num>
  <w:num w:numId="32">
    <w:abstractNumId w:val="5"/>
  </w:num>
  <w:num w:numId="33">
    <w:abstractNumId w:val="10"/>
  </w:num>
  <w:num w:numId="34">
    <w:abstractNumId w:val="3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87"/>
  <w:displayHorizontalDrawingGridEvery w:val="10"/>
  <w:displayVerticalDrawingGridEvery w:val="1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sjSztDQzMwOyTJV0lIJTi4sz8/NACsxrAWgmBf8sAAAA"/>
  </w:docVars>
  <w:rsids>
    <w:rsidRoot w:val="002D1A01"/>
    <w:rsid w:val="00000F5D"/>
    <w:rsid w:val="000015FE"/>
    <w:rsid w:val="0000343C"/>
    <w:rsid w:val="00003857"/>
    <w:rsid w:val="00007539"/>
    <w:rsid w:val="00012815"/>
    <w:rsid w:val="00012E25"/>
    <w:rsid w:val="00013D9C"/>
    <w:rsid w:val="00025232"/>
    <w:rsid w:val="00026FA4"/>
    <w:rsid w:val="000274AB"/>
    <w:rsid w:val="00027673"/>
    <w:rsid w:val="00027CF1"/>
    <w:rsid w:val="000325A9"/>
    <w:rsid w:val="00032889"/>
    <w:rsid w:val="000336FC"/>
    <w:rsid w:val="00040EC3"/>
    <w:rsid w:val="00045EC2"/>
    <w:rsid w:val="00050C1B"/>
    <w:rsid w:val="00063828"/>
    <w:rsid w:val="00067971"/>
    <w:rsid w:val="000706AF"/>
    <w:rsid w:val="00070E1F"/>
    <w:rsid w:val="00070EDE"/>
    <w:rsid w:val="000771A0"/>
    <w:rsid w:val="000771BC"/>
    <w:rsid w:val="000775B7"/>
    <w:rsid w:val="000808EB"/>
    <w:rsid w:val="00084509"/>
    <w:rsid w:val="00084AFB"/>
    <w:rsid w:val="00084F91"/>
    <w:rsid w:val="00086133"/>
    <w:rsid w:val="0008615A"/>
    <w:rsid w:val="00087613"/>
    <w:rsid w:val="00091B3E"/>
    <w:rsid w:val="0009214A"/>
    <w:rsid w:val="00093FAA"/>
    <w:rsid w:val="000940F8"/>
    <w:rsid w:val="00095BBD"/>
    <w:rsid w:val="000971BD"/>
    <w:rsid w:val="000A22C8"/>
    <w:rsid w:val="000A67B4"/>
    <w:rsid w:val="000B001A"/>
    <w:rsid w:val="000B38C6"/>
    <w:rsid w:val="000B38F2"/>
    <w:rsid w:val="000B3F0A"/>
    <w:rsid w:val="000B5BCD"/>
    <w:rsid w:val="000B724D"/>
    <w:rsid w:val="000C25BF"/>
    <w:rsid w:val="000C6AD7"/>
    <w:rsid w:val="000C7797"/>
    <w:rsid w:val="000D4538"/>
    <w:rsid w:val="000E3E56"/>
    <w:rsid w:val="000E4275"/>
    <w:rsid w:val="000F0ADB"/>
    <w:rsid w:val="000F1F30"/>
    <w:rsid w:val="000F4D94"/>
    <w:rsid w:val="000F5CB8"/>
    <w:rsid w:val="000F6740"/>
    <w:rsid w:val="000F683C"/>
    <w:rsid w:val="000F744D"/>
    <w:rsid w:val="000F7740"/>
    <w:rsid w:val="001012CC"/>
    <w:rsid w:val="0010371B"/>
    <w:rsid w:val="00104584"/>
    <w:rsid w:val="00107270"/>
    <w:rsid w:val="00107E26"/>
    <w:rsid w:val="00110A40"/>
    <w:rsid w:val="001145A5"/>
    <w:rsid w:val="00122358"/>
    <w:rsid w:val="001228CE"/>
    <w:rsid w:val="0012700D"/>
    <w:rsid w:val="00132E91"/>
    <w:rsid w:val="001363ED"/>
    <w:rsid w:val="00137114"/>
    <w:rsid w:val="001378B3"/>
    <w:rsid w:val="00140115"/>
    <w:rsid w:val="00140119"/>
    <w:rsid w:val="00141DCE"/>
    <w:rsid w:val="00144197"/>
    <w:rsid w:val="00146756"/>
    <w:rsid w:val="00150134"/>
    <w:rsid w:val="00155F5D"/>
    <w:rsid w:val="001673FF"/>
    <w:rsid w:val="00167A65"/>
    <w:rsid w:val="00170ED3"/>
    <w:rsid w:val="001710E1"/>
    <w:rsid w:val="00172404"/>
    <w:rsid w:val="00172C55"/>
    <w:rsid w:val="00174258"/>
    <w:rsid w:val="001779BF"/>
    <w:rsid w:val="001817CD"/>
    <w:rsid w:val="00182B87"/>
    <w:rsid w:val="00182EEE"/>
    <w:rsid w:val="00195B60"/>
    <w:rsid w:val="0019640E"/>
    <w:rsid w:val="00196979"/>
    <w:rsid w:val="0019751B"/>
    <w:rsid w:val="0019756D"/>
    <w:rsid w:val="001A2739"/>
    <w:rsid w:val="001A64A3"/>
    <w:rsid w:val="001B4BB5"/>
    <w:rsid w:val="001C6080"/>
    <w:rsid w:val="001C6D2E"/>
    <w:rsid w:val="001D4270"/>
    <w:rsid w:val="001E00A0"/>
    <w:rsid w:val="001E0581"/>
    <w:rsid w:val="001E068D"/>
    <w:rsid w:val="001E0A84"/>
    <w:rsid w:val="001E2810"/>
    <w:rsid w:val="001E2A88"/>
    <w:rsid w:val="001E7477"/>
    <w:rsid w:val="001F1B87"/>
    <w:rsid w:val="001F1F3A"/>
    <w:rsid w:val="001F7725"/>
    <w:rsid w:val="00202B6E"/>
    <w:rsid w:val="00203516"/>
    <w:rsid w:val="0020381D"/>
    <w:rsid w:val="00205337"/>
    <w:rsid w:val="00206627"/>
    <w:rsid w:val="00206975"/>
    <w:rsid w:val="00206A30"/>
    <w:rsid w:val="00212C02"/>
    <w:rsid w:val="002148E1"/>
    <w:rsid w:val="00215DA0"/>
    <w:rsid w:val="0022214B"/>
    <w:rsid w:val="00234A9B"/>
    <w:rsid w:val="002361D8"/>
    <w:rsid w:val="00237F59"/>
    <w:rsid w:val="00241975"/>
    <w:rsid w:val="00242314"/>
    <w:rsid w:val="00243413"/>
    <w:rsid w:val="0024593C"/>
    <w:rsid w:val="00245C66"/>
    <w:rsid w:val="0025110E"/>
    <w:rsid w:val="00252A1C"/>
    <w:rsid w:val="002538BF"/>
    <w:rsid w:val="00254BC1"/>
    <w:rsid w:val="00260978"/>
    <w:rsid w:val="00266176"/>
    <w:rsid w:val="0027133D"/>
    <w:rsid w:val="00273083"/>
    <w:rsid w:val="002734E5"/>
    <w:rsid w:val="002761D6"/>
    <w:rsid w:val="00281081"/>
    <w:rsid w:val="0028192B"/>
    <w:rsid w:val="0028531B"/>
    <w:rsid w:val="0028731D"/>
    <w:rsid w:val="0028788D"/>
    <w:rsid w:val="0029022A"/>
    <w:rsid w:val="0029541B"/>
    <w:rsid w:val="00295B6E"/>
    <w:rsid w:val="002A0D2E"/>
    <w:rsid w:val="002A1FD0"/>
    <w:rsid w:val="002A3358"/>
    <w:rsid w:val="002B1D5D"/>
    <w:rsid w:val="002C1A00"/>
    <w:rsid w:val="002C1EE1"/>
    <w:rsid w:val="002C49C8"/>
    <w:rsid w:val="002D13E6"/>
    <w:rsid w:val="002D1A01"/>
    <w:rsid w:val="002D5DE5"/>
    <w:rsid w:val="002D64F7"/>
    <w:rsid w:val="002E028E"/>
    <w:rsid w:val="002E4B81"/>
    <w:rsid w:val="002F567E"/>
    <w:rsid w:val="002F71BE"/>
    <w:rsid w:val="002F7458"/>
    <w:rsid w:val="0030095E"/>
    <w:rsid w:val="0030124E"/>
    <w:rsid w:val="00311C0F"/>
    <w:rsid w:val="00311E33"/>
    <w:rsid w:val="003124EF"/>
    <w:rsid w:val="003135AB"/>
    <w:rsid w:val="0031571B"/>
    <w:rsid w:val="00320057"/>
    <w:rsid w:val="00325BFC"/>
    <w:rsid w:val="00325F2F"/>
    <w:rsid w:val="0032746F"/>
    <w:rsid w:val="00330173"/>
    <w:rsid w:val="00332AE8"/>
    <w:rsid w:val="00334A7D"/>
    <w:rsid w:val="00334BF6"/>
    <w:rsid w:val="00334CA0"/>
    <w:rsid w:val="00335510"/>
    <w:rsid w:val="00335C07"/>
    <w:rsid w:val="00337058"/>
    <w:rsid w:val="00343126"/>
    <w:rsid w:val="00343BEA"/>
    <w:rsid w:val="003477D0"/>
    <w:rsid w:val="00351B43"/>
    <w:rsid w:val="00352F01"/>
    <w:rsid w:val="003551E3"/>
    <w:rsid w:val="003576E7"/>
    <w:rsid w:val="00361340"/>
    <w:rsid w:val="0036491F"/>
    <w:rsid w:val="003658DA"/>
    <w:rsid w:val="00366FB3"/>
    <w:rsid w:val="003740A6"/>
    <w:rsid w:val="00374625"/>
    <w:rsid w:val="00374652"/>
    <w:rsid w:val="00374DDD"/>
    <w:rsid w:val="00376EF6"/>
    <w:rsid w:val="00382C33"/>
    <w:rsid w:val="0038395D"/>
    <w:rsid w:val="00390D27"/>
    <w:rsid w:val="003910F0"/>
    <w:rsid w:val="00392916"/>
    <w:rsid w:val="003955CF"/>
    <w:rsid w:val="003A07D0"/>
    <w:rsid w:val="003A10B5"/>
    <w:rsid w:val="003A23E4"/>
    <w:rsid w:val="003A6CD3"/>
    <w:rsid w:val="003A79F9"/>
    <w:rsid w:val="003B02A9"/>
    <w:rsid w:val="003B262A"/>
    <w:rsid w:val="003B296E"/>
    <w:rsid w:val="003B3D07"/>
    <w:rsid w:val="003B69D5"/>
    <w:rsid w:val="003B6D3B"/>
    <w:rsid w:val="003B7C59"/>
    <w:rsid w:val="003C76DA"/>
    <w:rsid w:val="003C7969"/>
    <w:rsid w:val="003D0C54"/>
    <w:rsid w:val="003D38FA"/>
    <w:rsid w:val="003D3E14"/>
    <w:rsid w:val="003D42C1"/>
    <w:rsid w:val="003D6BE6"/>
    <w:rsid w:val="003D7A37"/>
    <w:rsid w:val="003E4F22"/>
    <w:rsid w:val="003F1035"/>
    <w:rsid w:val="003F1E9B"/>
    <w:rsid w:val="003F2DCC"/>
    <w:rsid w:val="003F36A8"/>
    <w:rsid w:val="003F411E"/>
    <w:rsid w:val="003F4F81"/>
    <w:rsid w:val="003F5633"/>
    <w:rsid w:val="003F69DE"/>
    <w:rsid w:val="00405849"/>
    <w:rsid w:val="00413395"/>
    <w:rsid w:val="004139FF"/>
    <w:rsid w:val="0041455F"/>
    <w:rsid w:val="00414F41"/>
    <w:rsid w:val="00415423"/>
    <w:rsid w:val="00421FAF"/>
    <w:rsid w:val="00424A9A"/>
    <w:rsid w:val="004250A4"/>
    <w:rsid w:val="0042678C"/>
    <w:rsid w:val="004267B5"/>
    <w:rsid w:val="00426FAC"/>
    <w:rsid w:val="00427AB1"/>
    <w:rsid w:val="00431864"/>
    <w:rsid w:val="00442E0C"/>
    <w:rsid w:val="004434E5"/>
    <w:rsid w:val="00445626"/>
    <w:rsid w:val="0044626B"/>
    <w:rsid w:val="00446D1C"/>
    <w:rsid w:val="00446FA3"/>
    <w:rsid w:val="00447C81"/>
    <w:rsid w:val="00452732"/>
    <w:rsid w:val="004578C4"/>
    <w:rsid w:val="00457FE6"/>
    <w:rsid w:val="00460F22"/>
    <w:rsid w:val="0046310A"/>
    <w:rsid w:val="0047060B"/>
    <w:rsid w:val="00471893"/>
    <w:rsid w:val="00471E67"/>
    <w:rsid w:val="0047342E"/>
    <w:rsid w:val="00475564"/>
    <w:rsid w:val="004811CE"/>
    <w:rsid w:val="004959DF"/>
    <w:rsid w:val="0049783B"/>
    <w:rsid w:val="004A2A2F"/>
    <w:rsid w:val="004A35A1"/>
    <w:rsid w:val="004A4D00"/>
    <w:rsid w:val="004A513D"/>
    <w:rsid w:val="004A5532"/>
    <w:rsid w:val="004A5A55"/>
    <w:rsid w:val="004A5A90"/>
    <w:rsid w:val="004B0CBE"/>
    <w:rsid w:val="004B36A1"/>
    <w:rsid w:val="004B4868"/>
    <w:rsid w:val="004B4EC5"/>
    <w:rsid w:val="004B7BE0"/>
    <w:rsid w:val="004C09BB"/>
    <w:rsid w:val="004C0D85"/>
    <w:rsid w:val="004C48BB"/>
    <w:rsid w:val="004C56EA"/>
    <w:rsid w:val="004D3AC9"/>
    <w:rsid w:val="004D5220"/>
    <w:rsid w:val="004E1EF9"/>
    <w:rsid w:val="004E668D"/>
    <w:rsid w:val="004F43F1"/>
    <w:rsid w:val="004F53CB"/>
    <w:rsid w:val="004F571A"/>
    <w:rsid w:val="00502C9A"/>
    <w:rsid w:val="0050515B"/>
    <w:rsid w:val="005068C5"/>
    <w:rsid w:val="00507BE0"/>
    <w:rsid w:val="00511916"/>
    <w:rsid w:val="00514CB9"/>
    <w:rsid w:val="00515145"/>
    <w:rsid w:val="00520975"/>
    <w:rsid w:val="00521973"/>
    <w:rsid w:val="005228CE"/>
    <w:rsid w:val="00523710"/>
    <w:rsid w:val="005264AC"/>
    <w:rsid w:val="005311E4"/>
    <w:rsid w:val="0053421D"/>
    <w:rsid w:val="00535A82"/>
    <w:rsid w:val="005446F6"/>
    <w:rsid w:val="005502D6"/>
    <w:rsid w:val="0055167B"/>
    <w:rsid w:val="00551BBC"/>
    <w:rsid w:val="0056121D"/>
    <w:rsid w:val="005624EC"/>
    <w:rsid w:val="005655E5"/>
    <w:rsid w:val="00565CEF"/>
    <w:rsid w:val="00565FDF"/>
    <w:rsid w:val="00566834"/>
    <w:rsid w:val="0057069E"/>
    <w:rsid w:val="00571221"/>
    <w:rsid w:val="00572D5C"/>
    <w:rsid w:val="00574971"/>
    <w:rsid w:val="00576A57"/>
    <w:rsid w:val="005874F4"/>
    <w:rsid w:val="00591385"/>
    <w:rsid w:val="00593A4C"/>
    <w:rsid w:val="005948E5"/>
    <w:rsid w:val="00595DC0"/>
    <w:rsid w:val="005A7B0A"/>
    <w:rsid w:val="005B0028"/>
    <w:rsid w:val="005B45EA"/>
    <w:rsid w:val="005B5DC6"/>
    <w:rsid w:val="005C0001"/>
    <w:rsid w:val="005C117B"/>
    <w:rsid w:val="005C48BF"/>
    <w:rsid w:val="005C600D"/>
    <w:rsid w:val="005C6366"/>
    <w:rsid w:val="005C69F3"/>
    <w:rsid w:val="005C740F"/>
    <w:rsid w:val="005D04FA"/>
    <w:rsid w:val="005D1572"/>
    <w:rsid w:val="005D1635"/>
    <w:rsid w:val="005D3E79"/>
    <w:rsid w:val="005E1679"/>
    <w:rsid w:val="005E48C9"/>
    <w:rsid w:val="005F19A5"/>
    <w:rsid w:val="005F58A8"/>
    <w:rsid w:val="005F5975"/>
    <w:rsid w:val="00601555"/>
    <w:rsid w:val="00603CB2"/>
    <w:rsid w:val="00612D6D"/>
    <w:rsid w:val="0061397C"/>
    <w:rsid w:val="00615828"/>
    <w:rsid w:val="00615F12"/>
    <w:rsid w:val="00620376"/>
    <w:rsid w:val="0062062E"/>
    <w:rsid w:val="006208E6"/>
    <w:rsid w:val="006220E4"/>
    <w:rsid w:val="0062508F"/>
    <w:rsid w:val="00626766"/>
    <w:rsid w:val="00630052"/>
    <w:rsid w:val="006308FB"/>
    <w:rsid w:val="00633249"/>
    <w:rsid w:val="00637489"/>
    <w:rsid w:val="00641299"/>
    <w:rsid w:val="00642321"/>
    <w:rsid w:val="00642ADA"/>
    <w:rsid w:val="00645F7D"/>
    <w:rsid w:val="00654674"/>
    <w:rsid w:val="00657BF7"/>
    <w:rsid w:val="00662715"/>
    <w:rsid w:val="00664557"/>
    <w:rsid w:val="00665C75"/>
    <w:rsid w:val="006730FC"/>
    <w:rsid w:val="0067455A"/>
    <w:rsid w:val="00674641"/>
    <w:rsid w:val="006802CD"/>
    <w:rsid w:val="0068207F"/>
    <w:rsid w:val="00683411"/>
    <w:rsid w:val="00686220"/>
    <w:rsid w:val="006867D0"/>
    <w:rsid w:val="00686F60"/>
    <w:rsid w:val="00687B77"/>
    <w:rsid w:val="006943BB"/>
    <w:rsid w:val="00696DC8"/>
    <w:rsid w:val="00696F71"/>
    <w:rsid w:val="00697672"/>
    <w:rsid w:val="006976E5"/>
    <w:rsid w:val="006A1938"/>
    <w:rsid w:val="006A5E3C"/>
    <w:rsid w:val="006A665F"/>
    <w:rsid w:val="006C0808"/>
    <w:rsid w:val="006C36A1"/>
    <w:rsid w:val="006C3E7C"/>
    <w:rsid w:val="006C54D4"/>
    <w:rsid w:val="006C7EB4"/>
    <w:rsid w:val="006D4CA9"/>
    <w:rsid w:val="006E1262"/>
    <w:rsid w:val="006E2DBA"/>
    <w:rsid w:val="006E2F03"/>
    <w:rsid w:val="006E4BE9"/>
    <w:rsid w:val="006E6152"/>
    <w:rsid w:val="006F1170"/>
    <w:rsid w:val="006F3CC3"/>
    <w:rsid w:val="006F3F5D"/>
    <w:rsid w:val="00705912"/>
    <w:rsid w:val="007121EA"/>
    <w:rsid w:val="00717887"/>
    <w:rsid w:val="00720F4E"/>
    <w:rsid w:val="00727105"/>
    <w:rsid w:val="00740B6A"/>
    <w:rsid w:val="0074103C"/>
    <w:rsid w:val="0074423B"/>
    <w:rsid w:val="007448F4"/>
    <w:rsid w:val="00745753"/>
    <w:rsid w:val="00746C98"/>
    <w:rsid w:val="00746DB3"/>
    <w:rsid w:val="00754BDD"/>
    <w:rsid w:val="007563FF"/>
    <w:rsid w:val="0076037B"/>
    <w:rsid w:val="0076451E"/>
    <w:rsid w:val="00774E23"/>
    <w:rsid w:val="00775DF8"/>
    <w:rsid w:val="00776871"/>
    <w:rsid w:val="007812E5"/>
    <w:rsid w:val="0078557B"/>
    <w:rsid w:val="00792021"/>
    <w:rsid w:val="00794F3C"/>
    <w:rsid w:val="00797224"/>
    <w:rsid w:val="007A0801"/>
    <w:rsid w:val="007B071C"/>
    <w:rsid w:val="007B1C31"/>
    <w:rsid w:val="007B793E"/>
    <w:rsid w:val="007C5589"/>
    <w:rsid w:val="007C686C"/>
    <w:rsid w:val="007D049F"/>
    <w:rsid w:val="007D0EA6"/>
    <w:rsid w:val="007D211E"/>
    <w:rsid w:val="007D319D"/>
    <w:rsid w:val="007D3F05"/>
    <w:rsid w:val="007D4943"/>
    <w:rsid w:val="007D69CA"/>
    <w:rsid w:val="007D7D9D"/>
    <w:rsid w:val="007E1095"/>
    <w:rsid w:val="007E1847"/>
    <w:rsid w:val="007F2525"/>
    <w:rsid w:val="007F263D"/>
    <w:rsid w:val="007F6011"/>
    <w:rsid w:val="00800186"/>
    <w:rsid w:val="008077A8"/>
    <w:rsid w:val="00811CB4"/>
    <w:rsid w:val="00812CBA"/>
    <w:rsid w:val="008138FC"/>
    <w:rsid w:val="008165F0"/>
    <w:rsid w:val="008206E5"/>
    <w:rsid w:val="0082152D"/>
    <w:rsid w:val="008238C7"/>
    <w:rsid w:val="00825D94"/>
    <w:rsid w:val="00830218"/>
    <w:rsid w:val="00836CB3"/>
    <w:rsid w:val="0083718F"/>
    <w:rsid w:val="008414BF"/>
    <w:rsid w:val="00841FE8"/>
    <w:rsid w:val="008426FD"/>
    <w:rsid w:val="00842DBC"/>
    <w:rsid w:val="00845B69"/>
    <w:rsid w:val="0084661A"/>
    <w:rsid w:val="00847253"/>
    <w:rsid w:val="008516C9"/>
    <w:rsid w:val="00851BF1"/>
    <w:rsid w:val="00856FCF"/>
    <w:rsid w:val="0086348E"/>
    <w:rsid w:val="00867485"/>
    <w:rsid w:val="00877896"/>
    <w:rsid w:val="008807DF"/>
    <w:rsid w:val="00882A9B"/>
    <w:rsid w:val="00883EB8"/>
    <w:rsid w:val="00885B25"/>
    <w:rsid w:val="00891A75"/>
    <w:rsid w:val="00891DA4"/>
    <w:rsid w:val="0089441D"/>
    <w:rsid w:val="00895B8E"/>
    <w:rsid w:val="008A43A0"/>
    <w:rsid w:val="008A7F09"/>
    <w:rsid w:val="008B452A"/>
    <w:rsid w:val="008B5003"/>
    <w:rsid w:val="008B6B23"/>
    <w:rsid w:val="008C046B"/>
    <w:rsid w:val="008C16B7"/>
    <w:rsid w:val="008C2069"/>
    <w:rsid w:val="008C599A"/>
    <w:rsid w:val="008C5F65"/>
    <w:rsid w:val="008C72B4"/>
    <w:rsid w:val="008D0B82"/>
    <w:rsid w:val="008D168A"/>
    <w:rsid w:val="008D2235"/>
    <w:rsid w:val="008D3A9B"/>
    <w:rsid w:val="008D5541"/>
    <w:rsid w:val="008D6F1B"/>
    <w:rsid w:val="008E3DC0"/>
    <w:rsid w:val="008E4F6B"/>
    <w:rsid w:val="008E66D3"/>
    <w:rsid w:val="008E698E"/>
    <w:rsid w:val="008E6E3E"/>
    <w:rsid w:val="008E771D"/>
    <w:rsid w:val="008F5179"/>
    <w:rsid w:val="008F6220"/>
    <w:rsid w:val="008F7FE2"/>
    <w:rsid w:val="00902C48"/>
    <w:rsid w:val="00903990"/>
    <w:rsid w:val="0091261A"/>
    <w:rsid w:val="00914F3B"/>
    <w:rsid w:val="009171E8"/>
    <w:rsid w:val="00920AF1"/>
    <w:rsid w:val="00921CC1"/>
    <w:rsid w:val="00925524"/>
    <w:rsid w:val="00927C9C"/>
    <w:rsid w:val="0093455D"/>
    <w:rsid w:val="00935FC7"/>
    <w:rsid w:val="0095108D"/>
    <w:rsid w:val="0095228D"/>
    <w:rsid w:val="00952572"/>
    <w:rsid w:val="00953B94"/>
    <w:rsid w:val="00957B54"/>
    <w:rsid w:val="0096021C"/>
    <w:rsid w:val="00961C21"/>
    <w:rsid w:val="00964F39"/>
    <w:rsid w:val="00971135"/>
    <w:rsid w:val="00972216"/>
    <w:rsid w:val="009737FE"/>
    <w:rsid w:val="00974C9D"/>
    <w:rsid w:val="00981805"/>
    <w:rsid w:val="00981EB7"/>
    <w:rsid w:val="00983EF0"/>
    <w:rsid w:val="00984C62"/>
    <w:rsid w:val="00986087"/>
    <w:rsid w:val="00986BE4"/>
    <w:rsid w:val="009916F0"/>
    <w:rsid w:val="00992C2D"/>
    <w:rsid w:val="00992E52"/>
    <w:rsid w:val="009931EA"/>
    <w:rsid w:val="009935A0"/>
    <w:rsid w:val="009A3EFF"/>
    <w:rsid w:val="009A7026"/>
    <w:rsid w:val="009A775A"/>
    <w:rsid w:val="009B59C8"/>
    <w:rsid w:val="009C4184"/>
    <w:rsid w:val="009D4D26"/>
    <w:rsid w:val="009D74BF"/>
    <w:rsid w:val="009E1BB5"/>
    <w:rsid w:val="009E4D75"/>
    <w:rsid w:val="009E5132"/>
    <w:rsid w:val="009E69C7"/>
    <w:rsid w:val="009F0D8F"/>
    <w:rsid w:val="009F11DD"/>
    <w:rsid w:val="009F2A2C"/>
    <w:rsid w:val="009F69A1"/>
    <w:rsid w:val="009F6FEF"/>
    <w:rsid w:val="00A104C3"/>
    <w:rsid w:val="00A11477"/>
    <w:rsid w:val="00A12A22"/>
    <w:rsid w:val="00A13DB8"/>
    <w:rsid w:val="00A145F4"/>
    <w:rsid w:val="00A15C88"/>
    <w:rsid w:val="00A1715A"/>
    <w:rsid w:val="00A2012B"/>
    <w:rsid w:val="00A20548"/>
    <w:rsid w:val="00A254D4"/>
    <w:rsid w:val="00A26DF0"/>
    <w:rsid w:val="00A27030"/>
    <w:rsid w:val="00A274C8"/>
    <w:rsid w:val="00A3272C"/>
    <w:rsid w:val="00A32DA4"/>
    <w:rsid w:val="00A3406D"/>
    <w:rsid w:val="00A40BBF"/>
    <w:rsid w:val="00A40FC1"/>
    <w:rsid w:val="00A44683"/>
    <w:rsid w:val="00A461E0"/>
    <w:rsid w:val="00A47671"/>
    <w:rsid w:val="00A47E71"/>
    <w:rsid w:val="00A50918"/>
    <w:rsid w:val="00A5180C"/>
    <w:rsid w:val="00A61575"/>
    <w:rsid w:val="00A6203C"/>
    <w:rsid w:val="00A64BD4"/>
    <w:rsid w:val="00A66FC6"/>
    <w:rsid w:val="00A717E2"/>
    <w:rsid w:val="00A81C09"/>
    <w:rsid w:val="00A837DC"/>
    <w:rsid w:val="00A86921"/>
    <w:rsid w:val="00A87447"/>
    <w:rsid w:val="00AA0054"/>
    <w:rsid w:val="00AA60FD"/>
    <w:rsid w:val="00AA7475"/>
    <w:rsid w:val="00AB1928"/>
    <w:rsid w:val="00AB205E"/>
    <w:rsid w:val="00AB792E"/>
    <w:rsid w:val="00AB7CBB"/>
    <w:rsid w:val="00AC0895"/>
    <w:rsid w:val="00AC1D18"/>
    <w:rsid w:val="00AC2029"/>
    <w:rsid w:val="00AC3F19"/>
    <w:rsid w:val="00AC6479"/>
    <w:rsid w:val="00AD1E95"/>
    <w:rsid w:val="00AD560B"/>
    <w:rsid w:val="00AD5E30"/>
    <w:rsid w:val="00AE4212"/>
    <w:rsid w:val="00AE5D92"/>
    <w:rsid w:val="00AE6FCB"/>
    <w:rsid w:val="00AF09D8"/>
    <w:rsid w:val="00AF35D8"/>
    <w:rsid w:val="00AF5752"/>
    <w:rsid w:val="00B0129D"/>
    <w:rsid w:val="00B01F93"/>
    <w:rsid w:val="00B020DA"/>
    <w:rsid w:val="00B05D1E"/>
    <w:rsid w:val="00B113EF"/>
    <w:rsid w:val="00B1476D"/>
    <w:rsid w:val="00B2068F"/>
    <w:rsid w:val="00B22463"/>
    <w:rsid w:val="00B273AA"/>
    <w:rsid w:val="00B30B9E"/>
    <w:rsid w:val="00B35579"/>
    <w:rsid w:val="00B36E0C"/>
    <w:rsid w:val="00B41200"/>
    <w:rsid w:val="00B41803"/>
    <w:rsid w:val="00B4440C"/>
    <w:rsid w:val="00B466BA"/>
    <w:rsid w:val="00B527AC"/>
    <w:rsid w:val="00B55BAC"/>
    <w:rsid w:val="00B5792F"/>
    <w:rsid w:val="00B57E71"/>
    <w:rsid w:val="00B629A9"/>
    <w:rsid w:val="00B704DE"/>
    <w:rsid w:val="00B73002"/>
    <w:rsid w:val="00B75223"/>
    <w:rsid w:val="00B848E2"/>
    <w:rsid w:val="00B868AF"/>
    <w:rsid w:val="00B86AB4"/>
    <w:rsid w:val="00B87792"/>
    <w:rsid w:val="00B87999"/>
    <w:rsid w:val="00B879A3"/>
    <w:rsid w:val="00B911BF"/>
    <w:rsid w:val="00B92C70"/>
    <w:rsid w:val="00B96CB4"/>
    <w:rsid w:val="00BA06DA"/>
    <w:rsid w:val="00BA4955"/>
    <w:rsid w:val="00BA73B2"/>
    <w:rsid w:val="00BB388A"/>
    <w:rsid w:val="00BC008C"/>
    <w:rsid w:val="00BC191F"/>
    <w:rsid w:val="00BC496A"/>
    <w:rsid w:val="00BC4F64"/>
    <w:rsid w:val="00BC7BA6"/>
    <w:rsid w:val="00BD1A0F"/>
    <w:rsid w:val="00BD414F"/>
    <w:rsid w:val="00BD62D9"/>
    <w:rsid w:val="00BD72AD"/>
    <w:rsid w:val="00BE1D2B"/>
    <w:rsid w:val="00BE2AF0"/>
    <w:rsid w:val="00BF103D"/>
    <w:rsid w:val="00BF1486"/>
    <w:rsid w:val="00BF4E7C"/>
    <w:rsid w:val="00BF7133"/>
    <w:rsid w:val="00BF7CD7"/>
    <w:rsid w:val="00C0360D"/>
    <w:rsid w:val="00C04ED8"/>
    <w:rsid w:val="00C054B9"/>
    <w:rsid w:val="00C07D70"/>
    <w:rsid w:val="00C10FEE"/>
    <w:rsid w:val="00C1547A"/>
    <w:rsid w:val="00C15AED"/>
    <w:rsid w:val="00C215E7"/>
    <w:rsid w:val="00C22CF4"/>
    <w:rsid w:val="00C24081"/>
    <w:rsid w:val="00C3084D"/>
    <w:rsid w:val="00C345E5"/>
    <w:rsid w:val="00C355BC"/>
    <w:rsid w:val="00C417B6"/>
    <w:rsid w:val="00C44959"/>
    <w:rsid w:val="00C516BE"/>
    <w:rsid w:val="00C52709"/>
    <w:rsid w:val="00C538CC"/>
    <w:rsid w:val="00C618AB"/>
    <w:rsid w:val="00C669F5"/>
    <w:rsid w:val="00C671E8"/>
    <w:rsid w:val="00C7179E"/>
    <w:rsid w:val="00C72251"/>
    <w:rsid w:val="00C72C69"/>
    <w:rsid w:val="00C7454C"/>
    <w:rsid w:val="00C77634"/>
    <w:rsid w:val="00C80CC9"/>
    <w:rsid w:val="00C821C3"/>
    <w:rsid w:val="00C873AE"/>
    <w:rsid w:val="00C95127"/>
    <w:rsid w:val="00C96227"/>
    <w:rsid w:val="00CA2D4F"/>
    <w:rsid w:val="00CB031C"/>
    <w:rsid w:val="00CB1988"/>
    <w:rsid w:val="00CB2127"/>
    <w:rsid w:val="00CB5F5F"/>
    <w:rsid w:val="00CB66F7"/>
    <w:rsid w:val="00CC0762"/>
    <w:rsid w:val="00CC282D"/>
    <w:rsid w:val="00CC2F8B"/>
    <w:rsid w:val="00CC7AA6"/>
    <w:rsid w:val="00CD0CA5"/>
    <w:rsid w:val="00CD6DC3"/>
    <w:rsid w:val="00CE3680"/>
    <w:rsid w:val="00CE3BB7"/>
    <w:rsid w:val="00CE4DA5"/>
    <w:rsid w:val="00CE6763"/>
    <w:rsid w:val="00CE7750"/>
    <w:rsid w:val="00CF147D"/>
    <w:rsid w:val="00CF6611"/>
    <w:rsid w:val="00CF787D"/>
    <w:rsid w:val="00D02860"/>
    <w:rsid w:val="00D05B72"/>
    <w:rsid w:val="00D06130"/>
    <w:rsid w:val="00D074F3"/>
    <w:rsid w:val="00D1007B"/>
    <w:rsid w:val="00D114C7"/>
    <w:rsid w:val="00D1256B"/>
    <w:rsid w:val="00D14DB5"/>
    <w:rsid w:val="00D1775C"/>
    <w:rsid w:val="00D20219"/>
    <w:rsid w:val="00D20379"/>
    <w:rsid w:val="00D20575"/>
    <w:rsid w:val="00D24F27"/>
    <w:rsid w:val="00D266B0"/>
    <w:rsid w:val="00D27288"/>
    <w:rsid w:val="00D277AE"/>
    <w:rsid w:val="00D31CFB"/>
    <w:rsid w:val="00D37011"/>
    <w:rsid w:val="00D372F9"/>
    <w:rsid w:val="00D37D0B"/>
    <w:rsid w:val="00D41443"/>
    <w:rsid w:val="00D428B0"/>
    <w:rsid w:val="00D42B2E"/>
    <w:rsid w:val="00D44CAA"/>
    <w:rsid w:val="00D50C32"/>
    <w:rsid w:val="00D51CAE"/>
    <w:rsid w:val="00D5558A"/>
    <w:rsid w:val="00D5572E"/>
    <w:rsid w:val="00D5688A"/>
    <w:rsid w:val="00D62E8C"/>
    <w:rsid w:val="00D64F9E"/>
    <w:rsid w:val="00D7518A"/>
    <w:rsid w:val="00D769C7"/>
    <w:rsid w:val="00D801E7"/>
    <w:rsid w:val="00D816DB"/>
    <w:rsid w:val="00D85488"/>
    <w:rsid w:val="00D907BB"/>
    <w:rsid w:val="00D95549"/>
    <w:rsid w:val="00D96372"/>
    <w:rsid w:val="00DA1712"/>
    <w:rsid w:val="00DA7350"/>
    <w:rsid w:val="00DB6E72"/>
    <w:rsid w:val="00DD0535"/>
    <w:rsid w:val="00DD5489"/>
    <w:rsid w:val="00DD7B85"/>
    <w:rsid w:val="00DE2C64"/>
    <w:rsid w:val="00E03F4C"/>
    <w:rsid w:val="00E05023"/>
    <w:rsid w:val="00E07B9A"/>
    <w:rsid w:val="00E14C38"/>
    <w:rsid w:val="00E22D23"/>
    <w:rsid w:val="00E24E4E"/>
    <w:rsid w:val="00E260BD"/>
    <w:rsid w:val="00E30EC9"/>
    <w:rsid w:val="00E31A39"/>
    <w:rsid w:val="00E32EE4"/>
    <w:rsid w:val="00E33B51"/>
    <w:rsid w:val="00E37488"/>
    <w:rsid w:val="00E42207"/>
    <w:rsid w:val="00E42CD2"/>
    <w:rsid w:val="00E43A7C"/>
    <w:rsid w:val="00E43F5D"/>
    <w:rsid w:val="00E454D4"/>
    <w:rsid w:val="00E462CF"/>
    <w:rsid w:val="00E46B6F"/>
    <w:rsid w:val="00E6176E"/>
    <w:rsid w:val="00E6244B"/>
    <w:rsid w:val="00E73CCE"/>
    <w:rsid w:val="00E8107C"/>
    <w:rsid w:val="00E871E3"/>
    <w:rsid w:val="00E87861"/>
    <w:rsid w:val="00E922BF"/>
    <w:rsid w:val="00E94836"/>
    <w:rsid w:val="00E979F0"/>
    <w:rsid w:val="00EA5CED"/>
    <w:rsid w:val="00EB08D2"/>
    <w:rsid w:val="00EB7847"/>
    <w:rsid w:val="00EC2E37"/>
    <w:rsid w:val="00EC4286"/>
    <w:rsid w:val="00EC69ED"/>
    <w:rsid w:val="00ED1F6B"/>
    <w:rsid w:val="00ED71C4"/>
    <w:rsid w:val="00EE0A42"/>
    <w:rsid w:val="00EE1A5F"/>
    <w:rsid w:val="00EE6A16"/>
    <w:rsid w:val="00EE6DB7"/>
    <w:rsid w:val="00EE75BA"/>
    <w:rsid w:val="00EF3A37"/>
    <w:rsid w:val="00F01266"/>
    <w:rsid w:val="00F02AD6"/>
    <w:rsid w:val="00F04576"/>
    <w:rsid w:val="00F054A5"/>
    <w:rsid w:val="00F05784"/>
    <w:rsid w:val="00F20534"/>
    <w:rsid w:val="00F2419D"/>
    <w:rsid w:val="00F25527"/>
    <w:rsid w:val="00F2552D"/>
    <w:rsid w:val="00F26939"/>
    <w:rsid w:val="00F275A3"/>
    <w:rsid w:val="00F3123B"/>
    <w:rsid w:val="00F32CE2"/>
    <w:rsid w:val="00F3620B"/>
    <w:rsid w:val="00F36BF8"/>
    <w:rsid w:val="00F36F73"/>
    <w:rsid w:val="00F40599"/>
    <w:rsid w:val="00F43EBC"/>
    <w:rsid w:val="00F443DA"/>
    <w:rsid w:val="00F44DAB"/>
    <w:rsid w:val="00F50C95"/>
    <w:rsid w:val="00F55805"/>
    <w:rsid w:val="00F6046C"/>
    <w:rsid w:val="00F6160A"/>
    <w:rsid w:val="00F62BC0"/>
    <w:rsid w:val="00F67B62"/>
    <w:rsid w:val="00F738DB"/>
    <w:rsid w:val="00F7420A"/>
    <w:rsid w:val="00F75CEC"/>
    <w:rsid w:val="00F775B3"/>
    <w:rsid w:val="00F77A2F"/>
    <w:rsid w:val="00F820AC"/>
    <w:rsid w:val="00F82FAB"/>
    <w:rsid w:val="00F8422B"/>
    <w:rsid w:val="00F845A9"/>
    <w:rsid w:val="00F84D40"/>
    <w:rsid w:val="00F90375"/>
    <w:rsid w:val="00F90B09"/>
    <w:rsid w:val="00FA3417"/>
    <w:rsid w:val="00FB14B8"/>
    <w:rsid w:val="00FB50C4"/>
    <w:rsid w:val="00FB5B80"/>
    <w:rsid w:val="00FB6874"/>
    <w:rsid w:val="00FC3DB9"/>
    <w:rsid w:val="00FC556A"/>
    <w:rsid w:val="00FD3DC2"/>
    <w:rsid w:val="00FD7302"/>
    <w:rsid w:val="00FE3461"/>
    <w:rsid w:val="00FE6932"/>
    <w:rsid w:val="00FE6C08"/>
    <w:rsid w:val="00FF0673"/>
    <w:rsid w:val="00FF4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967E1D1"/>
  <w15:docId w15:val="{40B905F4-FF84-4E2B-A75D-F1CBB76B53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4E4E"/>
    <w:rPr>
      <w:rFonts w:ascii="Century Gothic" w:hAnsi="Century Gothic"/>
      <w:sz w:val="24"/>
      <w:szCs w:val="24"/>
    </w:rPr>
  </w:style>
  <w:style w:type="paragraph" w:styleId="Heading5">
    <w:name w:val="heading 5"/>
    <w:basedOn w:val="Normal"/>
    <w:next w:val="Normal"/>
    <w:link w:val="Heading5Char"/>
    <w:qFormat/>
    <w:rsid w:val="00BF103D"/>
    <w:pPr>
      <w:keepNext/>
      <w:jc w:val="center"/>
      <w:outlineLvl w:val="4"/>
    </w:pPr>
    <w:rPr>
      <w:rFonts w:ascii="Arial" w:hAnsi="Arial" w:cs="Arial"/>
      <w:b/>
      <w:bCs/>
      <w:color w:val="993366"/>
      <w:sz w:val="28"/>
    </w:rPr>
  </w:style>
  <w:style w:type="paragraph" w:styleId="Heading8">
    <w:name w:val="heading 8"/>
    <w:basedOn w:val="Normal"/>
    <w:next w:val="Normal"/>
    <w:link w:val="Heading8Char"/>
    <w:unhideWhenUsed/>
    <w:qFormat/>
    <w:rsid w:val="00BD1A0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5541"/>
    <w:pPr>
      <w:ind w:left="720"/>
      <w:contextualSpacing/>
    </w:pPr>
  </w:style>
  <w:style w:type="paragraph" w:styleId="Header">
    <w:name w:val="header"/>
    <w:basedOn w:val="Normal"/>
    <w:link w:val="HeaderChar"/>
    <w:rsid w:val="00B113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113EF"/>
    <w:rPr>
      <w:rFonts w:ascii="Century Gothic" w:hAnsi="Century Gothic"/>
      <w:sz w:val="24"/>
      <w:szCs w:val="24"/>
    </w:rPr>
  </w:style>
  <w:style w:type="paragraph" w:styleId="Footer">
    <w:name w:val="footer"/>
    <w:basedOn w:val="Normal"/>
    <w:link w:val="FooterChar"/>
    <w:uiPriority w:val="99"/>
    <w:rsid w:val="00B113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13EF"/>
    <w:rPr>
      <w:rFonts w:ascii="Century Gothic" w:hAnsi="Century Gothic"/>
      <w:sz w:val="24"/>
      <w:szCs w:val="24"/>
    </w:rPr>
  </w:style>
  <w:style w:type="paragraph" w:styleId="Title">
    <w:name w:val="Title"/>
    <w:basedOn w:val="Normal"/>
    <w:next w:val="Normal"/>
    <w:link w:val="TitleChar"/>
    <w:uiPriority w:val="99"/>
    <w:qFormat/>
    <w:rsid w:val="00B113EF"/>
    <w:pPr>
      <w:pBdr>
        <w:bottom w:val="single" w:sz="8" w:space="4" w:color="4F81BD"/>
      </w:pBdr>
      <w:spacing w:after="300"/>
      <w:contextualSpacing/>
    </w:pPr>
    <w:rPr>
      <w:rFonts w:ascii="Cambria" w:eastAsia="MS Mincho" w:hAnsi="Cambria"/>
      <w:color w:val="17365D"/>
      <w:spacing w:val="5"/>
      <w:kern w:val="28"/>
      <w:sz w:val="32"/>
      <w:szCs w:val="52"/>
    </w:rPr>
  </w:style>
  <w:style w:type="character" w:customStyle="1" w:styleId="TitleChar">
    <w:name w:val="Title Char"/>
    <w:basedOn w:val="DefaultParagraphFont"/>
    <w:link w:val="Title"/>
    <w:uiPriority w:val="99"/>
    <w:rsid w:val="00B113EF"/>
    <w:rPr>
      <w:rFonts w:ascii="Cambria" w:eastAsia="MS Mincho" w:hAnsi="Cambria"/>
      <w:color w:val="17365D"/>
      <w:spacing w:val="5"/>
      <w:kern w:val="28"/>
      <w:sz w:val="32"/>
      <w:szCs w:val="52"/>
    </w:rPr>
  </w:style>
  <w:style w:type="paragraph" w:styleId="BalloonText">
    <w:name w:val="Balloon Text"/>
    <w:basedOn w:val="Normal"/>
    <w:link w:val="BalloonTextChar"/>
    <w:rsid w:val="00B113E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113EF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47342E"/>
    <w:rPr>
      <w:rFonts w:ascii="Arial" w:eastAsia="Calibri" w:hAnsi="Arial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4734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6F3F5D"/>
    <w:rPr>
      <w:rFonts w:ascii="Century Gothic" w:hAnsi="Century Gothic"/>
      <w:sz w:val="24"/>
      <w:szCs w:val="24"/>
    </w:rPr>
  </w:style>
  <w:style w:type="character" w:customStyle="1" w:styleId="Heading5Char">
    <w:name w:val="Heading 5 Char"/>
    <w:basedOn w:val="DefaultParagraphFont"/>
    <w:link w:val="Heading5"/>
    <w:rsid w:val="00BF103D"/>
    <w:rPr>
      <w:rFonts w:ascii="Arial" w:hAnsi="Arial" w:cs="Arial"/>
      <w:b/>
      <w:bCs/>
      <w:color w:val="993366"/>
      <w:sz w:val="28"/>
      <w:szCs w:val="24"/>
    </w:rPr>
  </w:style>
  <w:style w:type="character" w:styleId="Emphasis">
    <w:name w:val="Emphasis"/>
    <w:basedOn w:val="DefaultParagraphFont"/>
    <w:uiPriority w:val="20"/>
    <w:qFormat/>
    <w:rsid w:val="007121EA"/>
    <w:rPr>
      <w:b/>
      <w:bCs/>
      <w:i w:val="0"/>
      <w:iCs w:val="0"/>
    </w:rPr>
  </w:style>
  <w:style w:type="character" w:styleId="Hyperlink">
    <w:name w:val="Hyperlink"/>
    <w:rsid w:val="00BD1A0F"/>
    <w:rPr>
      <w:strike w:val="0"/>
      <w:dstrike w:val="0"/>
      <w:color w:val="5A5A73"/>
      <w:u w:val="none"/>
      <w:effect w:val="none"/>
    </w:rPr>
  </w:style>
  <w:style w:type="paragraph" w:styleId="NormalWeb">
    <w:name w:val="Normal (Web)"/>
    <w:basedOn w:val="Normal"/>
    <w:uiPriority w:val="99"/>
    <w:unhideWhenUsed/>
    <w:rsid w:val="00BD1A0F"/>
    <w:pPr>
      <w:spacing w:before="100" w:beforeAutospacing="1" w:after="100" w:afterAutospacing="1"/>
    </w:pPr>
    <w:rPr>
      <w:rFonts w:ascii="Times New Roman" w:eastAsiaTheme="minorHAnsi" w:hAnsi="Times New Roman"/>
    </w:rPr>
  </w:style>
  <w:style w:type="character" w:customStyle="1" w:styleId="Heading8Char">
    <w:name w:val="Heading 8 Char"/>
    <w:basedOn w:val="DefaultParagraphFont"/>
    <w:link w:val="Heading8"/>
    <w:rsid w:val="00BD1A0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6037B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6037B"/>
    <w:rPr>
      <w:rFonts w:ascii="Calibri" w:eastAsiaTheme="minorHAnsi" w:hAnsi="Calibri" w:cstheme="minorBidi"/>
      <w:sz w:val="22"/>
      <w:szCs w:val="21"/>
    </w:rPr>
  </w:style>
  <w:style w:type="character" w:styleId="FollowedHyperlink">
    <w:name w:val="FollowedHyperlink"/>
    <w:basedOn w:val="DefaultParagraphFont"/>
    <w:semiHidden/>
    <w:unhideWhenUsed/>
    <w:rsid w:val="00E0502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49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04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us02web.zoom.us/j/83013243905?pwd=TW15Ri8xSEpkcFBXUGROS2tiZEpvUT09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C0C66C-60AC-4FB8-8232-30486E8135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6</Words>
  <Characters>134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bby Murphy</dc:creator>
  <cp:lastModifiedBy>Nicole Miller</cp:lastModifiedBy>
  <cp:revision>2</cp:revision>
  <cp:lastPrinted>2019-09-09T13:14:00Z</cp:lastPrinted>
  <dcterms:created xsi:type="dcterms:W3CDTF">2021-07-29T14:24:00Z</dcterms:created>
  <dcterms:modified xsi:type="dcterms:W3CDTF">2021-07-29T14:24:00Z</dcterms:modified>
</cp:coreProperties>
</file>